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A19989" w14:textId="77777777" w:rsidR="00390DC4" w:rsidRDefault="00390DC4" w:rsidP="00E813BB">
      <w:pPr>
        <w:autoSpaceDE w:val="0"/>
        <w:autoSpaceDN w:val="0"/>
        <w:adjustRightInd w:val="0"/>
        <w:spacing w:after="0" w:line="240" w:lineRule="auto"/>
        <w:ind w:left="-86"/>
        <w:jc w:val="center"/>
        <w:rPr>
          <w:noProof/>
          <w:sz w:val="14"/>
          <w:szCs w:val="14"/>
        </w:rPr>
      </w:pPr>
    </w:p>
    <w:p w14:paraId="06B5A3D1" w14:textId="2631B7CF" w:rsidR="00111E97" w:rsidRPr="00993BB3" w:rsidRDefault="00F96719" w:rsidP="00931454">
      <w:pPr>
        <w:autoSpaceDE w:val="0"/>
        <w:autoSpaceDN w:val="0"/>
        <w:adjustRightInd w:val="0"/>
        <w:spacing w:after="0" w:line="240" w:lineRule="auto"/>
        <w:ind w:left="-86"/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>
        <w:rPr>
          <w:noProof/>
          <w:sz w:val="20"/>
          <w:szCs w:val="20"/>
        </w:rPr>
        <w:t xml:space="preserve"> </w:t>
      </w:r>
      <w:r w:rsidR="00111E97" w:rsidRPr="00993BB3">
        <w:rPr>
          <w:rFonts w:ascii="Times New Roman" w:eastAsia="Times New Roman" w:hAnsi="Times New Roman"/>
          <w:b/>
          <w:bCs/>
          <w:sz w:val="28"/>
          <w:szCs w:val="28"/>
        </w:rPr>
        <w:t>Chương trình dự kiến</w:t>
      </w:r>
    </w:p>
    <w:p w14:paraId="015A40FA" w14:textId="77777777" w:rsidR="00111E97" w:rsidRPr="00993BB3" w:rsidRDefault="00111E97" w:rsidP="00993BB3">
      <w:pPr>
        <w:spacing w:before="120" w:after="120" w:line="240" w:lineRule="auto"/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 w:rsidRPr="00993BB3">
        <w:rPr>
          <w:rFonts w:ascii="Times New Roman" w:eastAsia="Times New Roman" w:hAnsi="Times New Roman"/>
          <w:b/>
          <w:bCs/>
          <w:sz w:val="28"/>
          <w:szCs w:val="28"/>
        </w:rPr>
        <w:t>DIỄN ĐÀN DOANH NGHIỆP</w:t>
      </w:r>
    </w:p>
    <w:p w14:paraId="7E7B6533" w14:textId="77777777" w:rsidR="00111E97" w:rsidRPr="00993BB3" w:rsidRDefault="00111E97" w:rsidP="00993BB3">
      <w:pPr>
        <w:spacing w:before="120" w:line="240" w:lineRule="auto"/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 w:rsidRPr="00993BB3">
        <w:rPr>
          <w:rFonts w:ascii="Times New Roman" w:eastAsia="Times New Roman" w:hAnsi="Times New Roman"/>
          <w:b/>
          <w:bCs/>
          <w:sz w:val="28"/>
          <w:szCs w:val="28"/>
        </w:rPr>
        <w:t>ẤN ĐỘ DƯƠNG – THÁI BÌNH DƯƠNG (IPBF 2020)</w:t>
      </w:r>
    </w:p>
    <w:p w14:paraId="3EB99586" w14:textId="0DBD252E" w:rsidR="00111E97" w:rsidRPr="00993BB3" w:rsidRDefault="00111E97" w:rsidP="00993BB3">
      <w:pPr>
        <w:autoSpaceDE w:val="0"/>
        <w:autoSpaceDN w:val="0"/>
        <w:adjustRightInd w:val="0"/>
        <w:spacing w:before="120" w:after="0" w:line="240" w:lineRule="auto"/>
        <w:ind w:left="-86"/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 w:rsidRPr="00993BB3">
        <w:rPr>
          <w:rFonts w:ascii="Times New Roman" w:eastAsia="Times New Roman" w:hAnsi="Times New Roman"/>
          <w:b/>
          <w:bCs/>
          <w:sz w:val="28"/>
          <w:szCs w:val="28"/>
        </w:rPr>
        <w:t>Hà Nội, ngày 28</w:t>
      </w:r>
      <w:r w:rsidR="00991721">
        <w:rPr>
          <w:rFonts w:ascii="Times New Roman" w:eastAsia="Times New Roman" w:hAnsi="Times New Roman"/>
          <w:b/>
          <w:bCs/>
          <w:sz w:val="28"/>
          <w:szCs w:val="28"/>
        </w:rPr>
        <w:t xml:space="preserve"> -29</w:t>
      </w:r>
      <w:r w:rsidRPr="00993BB3">
        <w:rPr>
          <w:rFonts w:ascii="Times New Roman" w:eastAsia="Times New Roman" w:hAnsi="Times New Roman"/>
          <w:b/>
          <w:bCs/>
          <w:sz w:val="28"/>
          <w:szCs w:val="28"/>
        </w:rPr>
        <w:t>/10/2020</w:t>
      </w:r>
    </w:p>
    <w:p w14:paraId="0DF219C5" w14:textId="77777777" w:rsidR="00993BB3" w:rsidRPr="00993BB3" w:rsidRDefault="00993BB3" w:rsidP="00111E97">
      <w:pPr>
        <w:autoSpaceDE w:val="0"/>
        <w:autoSpaceDN w:val="0"/>
        <w:adjustRightInd w:val="0"/>
        <w:spacing w:after="0" w:line="240" w:lineRule="auto"/>
        <w:ind w:left="-86"/>
        <w:jc w:val="center"/>
        <w:rPr>
          <w:b/>
          <w:sz w:val="20"/>
          <w:szCs w:val="20"/>
        </w:rPr>
      </w:pPr>
    </w:p>
    <w:p w14:paraId="11C5109D" w14:textId="77777777" w:rsidR="001E7CBD" w:rsidRPr="00275630" w:rsidRDefault="001E7CBD" w:rsidP="00E813BB">
      <w:pPr>
        <w:autoSpaceDE w:val="0"/>
        <w:autoSpaceDN w:val="0"/>
        <w:adjustRightInd w:val="0"/>
        <w:spacing w:after="0" w:line="240" w:lineRule="auto"/>
        <w:ind w:left="-86"/>
        <w:jc w:val="center"/>
        <w:rPr>
          <w:sz w:val="4"/>
          <w:szCs w:val="4"/>
        </w:rPr>
      </w:pPr>
    </w:p>
    <w:tbl>
      <w:tblPr>
        <w:tblStyle w:val="TableGrid"/>
        <w:tblpPr w:leftFromText="180" w:rightFromText="180" w:vertAnchor="text" w:tblpY="1"/>
        <w:tblOverlap w:val="never"/>
        <w:tblW w:w="10587" w:type="dxa"/>
        <w:tblBorders>
          <w:top w:val="single" w:sz="36" w:space="0" w:color="F2F2F2" w:themeColor="background1" w:themeShade="F2"/>
          <w:left w:val="single" w:sz="36" w:space="0" w:color="F2F2F2" w:themeColor="background1" w:themeShade="F2"/>
          <w:bottom w:val="single" w:sz="36" w:space="0" w:color="F2F2F2" w:themeColor="background1" w:themeShade="F2"/>
          <w:right w:val="single" w:sz="36" w:space="0" w:color="F2F2F2" w:themeColor="background1" w:themeShade="F2"/>
          <w:insideH w:val="single" w:sz="36" w:space="0" w:color="F2F2F2" w:themeColor="background1" w:themeShade="F2"/>
          <w:insideV w:val="single" w:sz="36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1940"/>
        <w:gridCol w:w="8647"/>
      </w:tblGrid>
      <w:tr w:rsidR="003E69F2" w:rsidRPr="00073427" w14:paraId="2704553A" w14:textId="77777777" w:rsidTr="004A1EC0">
        <w:trPr>
          <w:trHeight w:val="576"/>
        </w:trPr>
        <w:tc>
          <w:tcPr>
            <w:tcW w:w="1940" w:type="dxa"/>
            <w:shd w:val="clear" w:color="auto" w:fill="1F4E79" w:themeFill="accent1" w:themeFillShade="80"/>
            <w:vAlign w:val="center"/>
          </w:tcPr>
          <w:p w14:paraId="0950BA07" w14:textId="456E9E40" w:rsidR="003E69F2" w:rsidRPr="00073427" w:rsidRDefault="00111E97" w:rsidP="00D817BB">
            <w:pPr>
              <w:pStyle w:val="Body"/>
              <w:jc w:val="center"/>
              <w:rPr>
                <w:rFonts w:ascii="Arial Bold" w:hAnsi="Arial Bold"/>
                <w:color w:val="auto"/>
                <w:sz w:val="20"/>
              </w:rPr>
            </w:pPr>
            <w:bookmarkStart w:id="0" w:name="_GoBack"/>
            <w:r w:rsidRPr="00111E97">
              <w:rPr>
                <w:rFonts w:ascii="Times New Roman" w:eastAsia="Times New Roman" w:hAnsi="Times New Roman"/>
                <w:b/>
                <w:bCs/>
                <w:iCs/>
                <w:color w:val="FFFFFF" w:themeColor="background1"/>
                <w:sz w:val="26"/>
                <w:szCs w:val="26"/>
              </w:rPr>
              <w:t>Ngày 28/10/2020</w:t>
            </w:r>
          </w:p>
        </w:tc>
        <w:tc>
          <w:tcPr>
            <w:tcW w:w="8647" w:type="dxa"/>
            <w:shd w:val="clear" w:color="auto" w:fill="1F4E79" w:themeFill="accent1" w:themeFillShade="80"/>
            <w:vAlign w:val="center"/>
          </w:tcPr>
          <w:p w14:paraId="78FD431B" w14:textId="36E8F92E" w:rsidR="003E69F2" w:rsidRPr="00993BB3" w:rsidRDefault="00991721" w:rsidP="00D817BB">
            <w:pPr>
              <w:spacing w:after="0" w:line="240" w:lineRule="auto"/>
              <w:jc w:val="center"/>
              <w:rPr>
                <w:rFonts w:ascii="Arial Bold" w:hAnsi="Arial Bold"/>
                <w:b/>
                <w:color w:val="002D99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i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ễn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đàn trực tiếp tại Hà Nội</w:t>
            </w:r>
            <w:r>
              <w:rPr>
                <w:rFonts w:ascii="Arial Bold" w:hAnsi="Arial Bold"/>
                <w:b/>
                <w:color w:val="002D99"/>
                <w:sz w:val="20"/>
                <w:szCs w:val="20"/>
              </w:rPr>
              <w:t xml:space="preserve"> </w:t>
            </w:r>
          </w:p>
        </w:tc>
      </w:tr>
      <w:tr w:rsidR="002221CE" w:rsidRPr="00073427" w14:paraId="28569D33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6C4653A1" w14:textId="54446F82" w:rsidR="002221CE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8:00 – 9: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0CE0C8AA" w14:textId="77777777" w:rsidR="00111E97" w:rsidRPr="008B31CC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Phát biểu khai mạc</w:t>
            </w:r>
          </w:p>
          <w:p w14:paraId="267ED563" w14:textId="77777777" w:rsidR="00111E97" w:rsidRDefault="00111E97" w:rsidP="00111E97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C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ủ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ịc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P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ò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ươ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m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nghi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i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ệt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am;</w:t>
            </w:r>
          </w:p>
          <w:p w14:paraId="6ACCF035" w14:textId="77777777" w:rsidR="00111E97" w:rsidRDefault="00111E97" w:rsidP="00111E97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P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ủ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ịc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P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ò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ươ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g m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</w:p>
          <w:p w14:paraId="532818C4" w14:textId="77777777" w:rsidR="00111E97" w:rsidRDefault="00111E97" w:rsidP="00111E97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L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ãn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đạ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ín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p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ủ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i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ệ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t Nam;</w:t>
            </w:r>
          </w:p>
          <w:p w14:paraId="444AE641" w14:textId="1D062022" w:rsidR="00111E97" w:rsidRDefault="00111E97" w:rsidP="00111E97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B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ộ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ưở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go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ao Hoa K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</w:p>
          <w:p w14:paraId="0870174B" w14:textId="77777777" w:rsidR="00111E97" w:rsidRDefault="00111E97" w:rsidP="00111E97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B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ộ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ưở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ươ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g m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EE1D1E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.</w:t>
            </w:r>
          </w:p>
          <w:p w14:paraId="4F3A5D41" w14:textId="77777777" w:rsidR="00111E97" w:rsidRDefault="00111E97" w:rsidP="00111E97">
            <w:pPr>
              <w:spacing w:after="0" w:line="240" w:lineRule="auto"/>
              <w:ind w:left="2160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</w:p>
          <w:p w14:paraId="55834764" w14:textId="0D12DFC5" w:rsidR="00702B03" w:rsidRPr="00111E97" w:rsidRDefault="00111E97" w:rsidP="008005FF">
            <w:pPr>
              <w:spacing w:after="0" w:line="240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L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ễ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k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ý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1 s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ố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ỏ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u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ậ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ợ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ữ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ong khu v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. </w:t>
            </w:r>
          </w:p>
        </w:tc>
      </w:tr>
      <w:tr w:rsidR="00702B03" w:rsidRPr="00073427" w14:paraId="4D79993F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1DD96726" w14:textId="2975DBD9" w:rsidR="00702B03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9:00 – 10: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796C5EB1" w14:textId="7C43DEE3" w:rsidR="00702B03" w:rsidRPr="00073427" w:rsidRDefault="00111E97" w:rsidP="00D817BB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Phiên thảo luận: (02 phiên chuyên đề song song)</w:t>
            </w:r>
          </w:p>
        </w:tc>
      </w:tr>
      <w:tr w:rsidR="002221CE" w:rsidRPr="00073427" w14:paraId="1CD27598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4CF8E3EC" w14:textId="52CA941D" w:rsidR="002221CE" w:rsidRPr="005F0244" w:rsidRDefault="002221CE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47B6FE72" w14:textId="77777777" w:rsidR="00111E97" w:rsidRPr="008B31CC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Thúc đẩy đầu tư cơ sở hạ tầng ở Ấn Độ Dương-Thái Bình Dương vì một tương lai tốt đẹp hơn (tổ chức trực tiếp kết hợp trực tuyến)</w:t>
            </w:r>
          </w:p>
          <w:p w14:paraId="524C2644" w14:textId="77777777" w:rsidR="00111E97" w:rsidRPr="008B31CC" w:rsidRDefault="00111E97" w:rsidP="00111E97">
            <w:pPr>
              <w:spacing w:after="0" w:line="240" w:lineRule="auto"/>
              <w:ind w:left="2160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</w:p>
          <w:p w14:paraId="4E64EA26" w14:textId="77777777" w:rsidR="00111E97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ề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u p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ố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: J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el S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z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bat, T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ưở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g Giao t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Hoa K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</w:p>
          <w:p w14:paraId="10779FC8" w14:textId="77777777" w:rsidR="00111E97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D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ễ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ả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:</w:t>
            </w:r>
          </w:p>
          <w:p w14:paraId="58396551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Bob P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ga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d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,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ổ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ề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u 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n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ty J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b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s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Engin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ee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ng;</w:t>
            </w:r>
          </w:p>
          <w:p w14:paraId="2CF0ADF7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Julie Mon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ề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u 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n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Khu v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ầ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u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ư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, Citi;</w:t>
            </w:r>
          </w:p>
          <w:p w14:paraId="284EB8E5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d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m Boehl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e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ổ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C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ơ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quan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ín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qu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ế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DFC;</w:t>
            </w:r>
          </w:p>
          <w:p w14:paraId="6F17ECB3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Kim R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eed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ổ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Ng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â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 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Xuất Nhập khẩu (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E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xIm Bank);</w:t>
            </w:r>
          </w:p>
          <w:p w14:paraId="03E0821F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T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ế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s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ỹ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i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ế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 L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ộ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Ch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ủ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8B31CC">
              <w:rPr>
                <w:rFonts w:ascii="Times New Roman" w:eastAsia="Times New Roman" w:hAnsi="Times New Roman"/>
                <w:iCs/>
                <w:sz w:val="26"/>
                <w:szCs w:val="26"/>
              </w:rPr>
              <w:t>ịc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CCI.</w:t>
            </w:r>
          </w:p>
          <w:p w14:paraId="6EEC49E6" w14:textId="77777777" w:rsidR="00111E97" w:rsidRDefault="00111E97" w:rsidP="00111E97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</w:p>
          <w:p w14:paraId="0523AB55" w14:textId="3659A8E5" w:rsidR="002221CE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Nền kinh tế số: Nguyên tắc tin cậy trong công nghệ kỹ thuật số. ( trực tuyến)</w:t>
            </w:r>
          </w:p>
          <w:p w14:paraId="2F95B1CB" w14:textId="79DBED18" w:rsidR="00111E97" w:rsidRPr="00111E97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</w:p>
        </w:tc>
      </w:tr>
      <w:tr w:rsidR="00C035B5" w:rsidRPr="00073427" w14:paraId="4266A3FE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352FD92A" w14:textId="25BF5D9C" w:rsidR="00C035B5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10:00 – 12: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07AAE6D8" w14:textId="77F5B22A" w:rsidR="00C035B5" w:rsidRPr="00CA37AC" w:rsidRDefault="00111E97" w:rsidP="00D817BB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Sự kiện khu vực</w:t>
            </w:r>
          </w:p>
        </w:tc>
      </w:tr>
      <w:tr w:rsidR="00C035B5" w:rsidRPr="00073427" w14:paraId="692F5946" w14:textId="77777777" w:rsidTr="004A1EC0">
        <w:trPr>
          <w:trHeight w:val="1008"/>
        </w:trPr>
        <w:tc>
          <w:tcPr>
            <w:tcW w:w="1940" w:type="dxa"/>
            <w:shd w:val="clear" w:color="auto" w:fill="E7E6E6" w:themeFill="background2"/>
            <w:vAlign w:val="center"/>
          </w:tcPr>
          <w:p w14:paraId="58089ED1" w14:textId="1E414C41" w:rsidR="00C035B5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10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: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00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-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 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11.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073E927A" w14:textId="215ECF55" w:rsidR="00111E97" w:rsidRDefault="00111E97" w:rsidP="00111E97">
            <w:pPr>
              <w:spacing w:after="0" w:line="240" w:lineRule="auto"/>
              <w:ind w:left="2127" w:hanging="2127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Thúc đẩy Chiến lược Ethanol</w:t>
            </w:r>
            <w:r w:rsidR="00F600F1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khu v</w:t>
            </w:r>
            <w:r w:rsidR="00F600F1" w:rsidRPr="00F600F1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ực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(t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ổ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ch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ức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tr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ti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ếp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k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ế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t h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ợp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tr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tuy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ế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n t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</w:t>
            </w:r>
          </w:p>
          <w:p w14:paraId="35929DF4" w14:textId="00EC607F" w:rsidR="00111E97" w:rsidRDefault="00111E97" w:rsidP="00111E97">
            <w:pPr>
              <w:spacing w:after="0" w:line="240" w:lineRule="auto"/>
              <w:ind w:left="2127" w:hanging="2127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H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 N</w:t>
            </w:r>
            <w:r w:rsidRPr="008B31CC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ội</w:t>
            </w:r>
            <w:r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>)</w:t>
            </w:r>
          </w:p>
          <w:p w14:paraId="54C27161" w14:textId="6F99E091" w:rsidR="00111E97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Điều phối: 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Rob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e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t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ans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on, T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p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ụ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ch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ng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ủ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B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ng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à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i</w:t>
            </w:r>
          </w:p>
          <w:p w14:paraId="42848AFA" w14:textId="77777777" w:rsidR="00111E97" w:rsidRDefault="00111E97" w:rsidP="00111E9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F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irdaus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uss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ain, Chuy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ê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 gia t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ư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ấ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ề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Etha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l khu v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Đ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ng Nam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g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</w:p>
          <w:p w14:paraId="71D47282" w14:textId="77777777" w:rsidR="00111E97" w:rsidRDefault="00111E97" w:rsidP="00111E9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B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r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an He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a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ly, G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ị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r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ườ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Ethan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o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l To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à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ầu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g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</w:p>
          <w:p w14:paraId="7E39CF52" w14:textId="331CC377" w:rsidR="00111E97" w:rsidRDefault="00111E97" w:rsidP="00111E9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Manuel Sanchez, G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m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đ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khu v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ự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Đ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ng Nam 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Á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, hi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ệp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ộ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i Ng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ốc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450EB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</w:p>
          <w:p w14:paraId="71837E80" w14:textId="4D01AACA" w:rsidR="008005FF" w:rsidRDefault="008005FF" w:rsidP="00111E9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Đ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di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ệ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B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ộ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C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ô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g Th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ươ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g </w:t>
            </w:r>
          </w:p>
          <w:p w14:paraId="5DC1A6F8" w14:textId="68D0A65E" w:rsidR="00C035B5" w:rsidRDefault="00C035B5" w:rsidP="00111E97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035B5" w:rsidRPr="00073427" w14:paraId="13A02162" w14:textId="77777777" w:rsidTr="004A1EC0">
        <w:trPr>
          <w:trHeight w:val="619"/>
        </w:trPr>
        <w:tc>
          <w:tcPr>
            <w:tcW w:w="1940" w:type="dxa"/>
            <w:shd w:val="clear" w:color="auto" w:fill="E7E6E6" w:themeFill="background2"/>
            <w:vAlign w:val="center"/>
          </w:tcPr>
          <w:p w14:paraId="46F204D9" w14:textId="17D9AC29" w:rsidR="00C035B5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11:00 - 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12:0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1B20EC72" w14:textId="77777777" w:rsidR="00111E97" w:rsidRDefault="00111E97" w:rsidP="00111E97">
            <w:pPr>
              <w:spacing w:after="0" w:line="240" w:lineRule="auto"/>
              <w:ind w:left="2127" w:hanging="2127"/>
              <w:textAlignment w:val="baseline"/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</w:pPr>
            <w:r w:rsidRPr="009144A4">
              <w:rPr>
                <w:rFonts w:ascii="Times New Roman" w:eastAsia="Times New Roman" w:hAnsi="Times New Roman"/>
                <w:b/>
                <w:bCs/>
                <w:i/>
                <w:sz w:val="26"/>
                <w:szCs w:val="26"/>
              </w:rPr>
              <w:t xml:space="preserve">Kỉ niệm 25 năm tăng cường hợp tác quan hệ kinh tế thương mại Việt Nam-Hoa Kỳ </w:t>
            </w:r>
          </w:p>
          <w:p w14:paraId="591B9AEB" w14:textId="6DD64293" w:rsidR="00111E97" w:rsidRPr="00F73323" w:rsidRDefault="00111E97" w:rsidP="00111E97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Di</w:t>
            </w:r>
            <w:r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ễ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gi</w:t>
            </w:r>
            <w:r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ả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:</w:t>
            </w:r>
          </w:p>
          <w:p w14:paraId="13130A7B" w14:textId="77777777" w:rsidR="00111E97" w:rsidRDefault="00111E97" w:rsidP="00111E97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Đ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s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ứ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Hoa K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ỳ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t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i</w:t>
            </w: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t>ệt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am;</w:t>
            </w:r>
          </w:p>
          <w:p w14:paraId="5C85D3BE" w14:textId="72AFD551" w:rsidR="00111E97" w:rsidRDefault="008005FF" w:rsidP="00111E97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Đại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di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ện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ă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n ph</w:t>
            </w:r>
            <w:r w:rsidRPr="008005FF">
              <w:rPr>
                <w:rFonts w:ascii="Times New Roman" w:eastAsia="Times New Roman" w:hAnsi="Times New Roman"/>
                <w:iCs/>
                <w:sz w:val="26"/>
                <w:szCs w:val="26"/>
              </w:rPr>
              <w:t>òng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</w:t>
            </w:r>
            <w:r w:rsid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>Ch</w:t>
            </w:r>
            <w:r w:rsidR="00111E97"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ính</w:t>
            </w:r>
            <w:r w:rsid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ph</w:t>
            </w:r>
            <w:r w:rsidR="00111E97"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ủ</w:t>
            </w:r>
            <w:r w:rsid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Vi</w:t>
            </w:r>
            <w:r w:rsidR="00111E97" w:rsidRPr="00F73323">
              <w:rPr>
                <w:rFonts w:ascii="Times New Roman" w:eastAsia="Times New Roman" w:hAnsi="Times New Roman"/>
                <w:iCs/>
                <w:sz w:val="26"/>
                <w:szCs w:val="26"/>
              </w:rPr>
              <w:t>ệt</w:t>
            </w:r>
            <w:r w:rsid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 xml:space="preserve"> Nam </w:t>
            </w:r>
          </w:p>
          <w:p w14:paraId="47C959DB" w14:textId="36FCFA1C" w:rsidR="00931454" w:rsidRPr="00931454" w:rsidRDefault="00111E97" w:rsidP="00931454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601"/>
              <w:textAlignment w:val="baseline"/>
              <w:rPr>
                <w:rFonts w:ascii="Times New Roman" w:eastAsia="Times New Roman" w:hAnsi="Times New Roman"/>
                <w:iCs/>
                <w:sz w:val="26"/>
                <w:szCs w:val="26"/>
              </w:rPr>
            </w:pPr>
            <w:r w:rsidRPr="009144A4">
              <w:rPr>
                <w:rFonts w:ascii="Times New Roman" w:eastAsia="Times New Roman" w:hAnsi="Times New Roman"/>
                <w:iCs/>
                <w:sz w:val="26"/>
                <w:szCs w:val="26"/>
              </w:rPr>
              <w:lastRenderedPageBreak/>
              <w:t>Giám đốc Phái đoàn Cơ quan Phát triển Quốc tế Hoa Kỳ tại Việt Nam (USAID)</w:t>
            </w:r>
            <w:r>
              <w:rPr>
                <w:rFonts w:ascii="Times New Roman" w:eastAsia="Times New Roman" w:hAnsi="Times New Roman"/>
                <w:iCs/>
                <w:sz w:val="26"/>
                <w:szCs w:val="26"/>
              </w:rPr>
              <w:t>;</w:t>
            </w:r>
          </w:p>
          <w:p w14:paraId="4DB0D31F" w14:textId="51350793" w:rsidR="00C035B5" w:rsidRPr="00111E97" w:rsidRDefault="00111E97" w:rsidP="00111E97">
            <w:pPr>
              <w:pStyle w:val="ListParagraph"/>
              <w:numPr>
                <w:ilvl w:val="0"/>
                <w:numId w:val="32"/>
              </w:numPr>
              <w:spacing w:after="0"/>
              <w:ind w:left="601"/>
              <w:rPr>
                <w:rFonts w:ascii="Arial" w:hAnsi="Arial" w:cs="Arial"/>
                <w:b/>
                <w:sz w:val="20"/>
                <w:szCs w:val="20"/>
              </w:rPr>
            </w:pPr>
            <w:r w:rsidRPr="00111E97">
              <w:rPr>
                <w:rFonts w:ascii="Times New Roman" w:eastAsia="Times New Roman" w:hAnsi="Times New Roman"/>
                <w:iCs/>
                <w:sz w:val="26"/>
                <w:szCs w:val="26"/>
              </w:rPr>
              <w:t>Chủ tịch Phòng Thương mại và Công nghiệp Việt Nam.</w:t>
            </w:r>
          </w:p>
        </w:tc>
      </w:tr>
      <w:tr w:rsidR="00C610B3" w:rsidRPr="00073427" w14:paraId="7E56EF9A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50F5FF37" w14:textId="0BD996F2" w:rsidR="00C610B3" w:rsidRPr="005F0244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lastRenderedPageBreak/>
              <w:t>12:00 – 12:30</w:t>
            </w: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0485067F" w14:textId="3BD08C8A" w:rsidR="00C610B3" w:rsidRPr="00CA37AC" w:rsidRDefault="00111E97" w:rsidP="00D817BB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Tiệc trưa</w:t>
            </w:r>
          </w:p>
        </w:tc>
      </w:tr>
      <w:tr w:rsidR="00C610B3" w:rsidRPr="00073427" w14:paraId="6637542C" w14:textId="77777777" w:rsidTr="004A1EC0">
        <w:trPr>
          <w:trHeight w:val="720"/>
        </w:trPr>
        <w:tc>
          <w:tcPr>
            <w:tcW w:w="1940" w:type="dxa"/>
            <w:shd w:val="clear" w:color="auto" w:fill="E7E6E6" w:themeFill="background2"/>
            <w:vAlign w:val="center"/>
          </w:tcPr>
          <w:p w14:paraId="6832F35C" w14:textId="76A5CA9F" w:rsidR="00C610B3" w:rsidRPr="005F0244" w:rsidRDefault="00C610B3" w:rsidP="00D817BB">
            <w:pPr>
              <w:pStyle w:val="Body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8647" w:type="dxa"/>
            <w:shd w:val="clear" w:color="auto" w:fill="E7E6E6" w:themeFill="background2"/>
            <w:vAlign w:val="center"/>
          </w:tcPr>
          <w:p w14:paraId="24A843A2" w14:textId="6662C829" w:rsidR="008150A9" w:rsidRPr="00192257" w:rsidRDefault="00111E97" w:rsidP="00D817BB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264EA">
              <w:rPr>
                <w:rFonts w:ascii="Times New Roman" w:eastAsia="Times New Roman" w:hAnsi="Times New Roman"/>
                <w:iCs/>
                <w:sz w:val="26"/>
                <w:szCs w:val="26"/>
              </w:rPr>
              <w:t>Lễ ký một số biên bản thỏa thuận hợp tác trong lĩnh vực kinh tế thương mại giữa Việt Nam – Hoa Kỳ</w:t>
            </w:r>
          </w:p>
        </w:tc>
      </w:tr>
      <w:tr w:rsidR="00D632AB" w:rsidRPr="00073427" w14:paraId="2D835A04" w14:textId="77777777" w:rsidTr="004A1EC0">
        <w:trPr>
          <w:trHeight w:val="576"/>
        </w:trPr>
        <w:tc>
          <w:tcPr>
            <w:tcW w:w="1940" w:type="dxa"/>
            <w:shd w:val="clear" w:color="auto" w:fill="1F4E79" w:themeFill="accent1" w:themeFillShade="80"/>
            <w:vAlign w:val="center"/>
          </w:tcPr>
          <w:p w14:paraId="2B8091B6" w14:textId="1B9C51D5" w:rsidR="00D632AB" w:rsidRPr="00111E97" w:rsidRDefault="00111E97" w:rsidP="00D817BB">
            <w:pPr>
              <w:pStyle w:val="Body"/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111E97">
              <w:rPr>
                <w:rFonts w:ascii="Times New Roman" w:eastAsia="Times New Roman" w:hAnsi="Times New Roman"/>
                <w:b/>
                <w:bCs/>
                <w:iCs/>
                <w:color w:val="FFFFFF" w:themeColor="background1"/>
                <w:sz w:val="26"/>
                <w:szCs w:val="26"/>
              </w:rPr>
              <w:t>Ngày 29/10/2020</w:t>
            </w:r>
          </w:p>
        </w:tc>
        <w:tc>
          <w:tcPr>
            <w:tcW w:w="8647" w:type="dxa"/>
            <w:shd w:val="clear" w:color="auto" w:fill="1F4E79" w:themeFill="accent1" w:themeFillShade="80"/>
            <w:vAlign w:val="center"/>
          </w:tcPr>
          <w:p w14:paraId="7E62C097" w14:textId="6731EEBA" w:rsidR="00D632AB" w:rsidRPr="00993BB3" w:rsidRDefault="00991721" w:rsidP="00D817B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Để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tham d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ự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tr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ực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tuy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ến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, 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đ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ề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ngh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ị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đă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g k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ý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r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ê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n 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we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b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it</w:t>
            </w:r>
            <w:r w:rsidRPr="00991721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:</w:t>
            </w:r>
            <w:r w:rsid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8005FF" w:rsidRPr="008005F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ttps://www.indopacificbusinessforum.com</w:t>
            </w:r>
          </w:p>
        </w:tc>
      </w:tr>
      <w:bookmarkEnd w:id="0"/>
    </w:tbl>
    <w:p w14:paraId="68BB1374" w14:textId="42BA85CF" w:rsidR="003E0143" w:rsidRDefault="003E0143" w:rsidP="00BF6A0B">
      <w:pPr>
        <w:tabs>
          <w:tab w:val="left" w:pos="2064"/>
        </w:tabs>
        <w:jc w:val="center"/>
        <w:rPr>
          <w:rFonts w:ascii="Arial Bold" w:hAnsi="Arial Bold"/>
          <w:sz w:val="20"/>
          <w:szCs w:val="20"/>
        </w:rPr>
      </w:pPr>
    </w:p>
    <w:sectPr w:rsidR="003E0143" w:rsidSect="00275630">
      <w:headerReference w:type="default" r:id="rId8"/>
      <w:footerReference w:type="default" r:id="rId9"/>
      <w:pgSz w:w="11907" w:h="16839" w:code="9"/>
      <w:pgMar w:top="-144" w:right="720" w:bottom="-14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7501D6" w14:textId="77777777" w:rsidR="00B70C03" w:rsidRDefault="00B70C03" w:rsidP="00E513D7">
      <w:pPr>
        <w:spacing w:after="0" w:line="240" w:lineRule="auto"/>
      </w:pPr>
      <w:r>
        <w:separator/>
      </w:r>
    </w:p>
  </w:endnote>
  <w:endnote w:type="continuationSeparator" w:id="0">
    <w:p w14:paraId="6044D58F" w14:textId="77777777" w:rsidR="00B70C03" w:rsidRDefault="00B70C03" w:rsidP="00E51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MV Boli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745314" w14:textId="77777777" w:rsidR="007C0809" w:rsidRPr="007C0809" w:rsidRDefault="007C0809" w:rsidP="00816CE2">
    <w:pPr>
      <w:pStyle w:val="Footer"/>
      <w:tabs>
        <w:tab w:val="clear" w:pos="4513"/>
        <w:tab w:val="clear" w:pos="9026"/>
        <w:tab w:val="center" w:pos="4590"/>
        <w:tab w:val="left" w:pos="5040"/>
        <w:tab w:val="right" w:pos="8010"/>
      </w:tabs>
      <w:ind w:left="-450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18AC06" w14:textId="77777777" w:rsidR="00B70C03" w:rsidRDefault="00B70C03" w:rsidP="00E513D7">
      <w:pPr>
        <w:spacing w:after="0" w:line="240" w:lineRule="auto"/>
      </w:pPr>
      <w:r>
        <w:separator/>
      </w:r>
    </w:p>
  </w:footnote>
  <w:footnote w:type="continuationSeparator" w:id="0">
    <w:p w14:paraId="48978F26" w14:textId="77777777" w:rsidR="00B70C03" w:rsidRDefault="00B70C03" w:rsidP="00E513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8542D0" w14:textId="77777777" w:rsidR="00580D64" w:rsidRDefault="00580D64" w:rsidP="00580D6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4524F"/>
    <w:multiLevelType w:val="hybridMultilevel"/>
    <w:tmpl w:val="530EA090"/>
    <w:lvl w:ilvl="0" w:tplc="875C51D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190F21"/>
    <w:multiLevelType w:val="hybridMultilevel"/>
    <w:tmpl w:val="2A543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06780C"/>
    <w:multiLevelType w:val="hybridMultilevel"/>
    <w:tmpl w:val="F7D6698C"/>
    <w:lvl w:ilvl="0" w:tplc="0CEAE95C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C47C25"/>
    <w:multiLevelType w:val="hybridMultilevel"/>
    <w:tmpl w:val="1C6CD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93B5015"/>
    <w:multiLevelType w:val="hybridMultilevel"/>
    <w:tmpl w:val="0CEE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DA1A9D"/>
    <w:multiLevelType w:val="hybridMultilevel"/>
    <w:tmpl w:val="7E04D7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16463A5"/>
    <w:multiLevelType w:val="hybridMultilevel"/>
    <w:tmpl w:val="064252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74D17E0"/>
    <w:multiLevelType w:val="multilevel"/>
    <w:tmpl w:val="46963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4FF714B"/>
    <w:multiLevelType w:val="hybridMultilevel"/>
    <w:tmpl w:val="21680A50"/>
    <w:lvl w:ilvl="0" w:tplc="117AEC96">
      <w:numFmt w:val="bullet"/>
      <w:lvlText w:val="-"/>
      <w:lvlJc w:val="left"/>
      <w:pPr>
        <w:ind w:left="2968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>
    <w:nsid w:val="2A3B674C"/>
    <w:multiLevelType w:val="hybridMultilevel"/>
    <w:tmpl w:val="530EA090"/>
    <w:lvl w:ilvl="0" w:tplc="875C51D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299495F"/>
    <w:multiLevelType w:val="hybridMultilevel"/>
    <w:tmpl w:val="11C4F76E"/>
    <w:lvl w:ilvl="0" w:tplc="8808185E">
      <w:start w:val="2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CA7737"/>
    <w:multiLevelType w:val="hybridMultilevel"/>
    <w:tmpl w:val="5F2814D8"/>
    <w:lvl w:ilvl="0" w:tplc="0DD605C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E2786E"/>
    <w:multiLevelType w:val="hybridMultilevel"/>
    <w:tmpl w:val="71F2BE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2C66DC4"/>
    <w:multiLevelType w:val="hybridMultilevel"/>
    <w:tmpl w:val="AB70711E"/>
    <w:lvl w:ilvl="0" w:tplc="117AEC96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2" w:hanging="360"/>
      </w:pPr>
      <w:rPr>
        <w:rFonts w:ascii="Wingdings" w:hAnsi="Wingdings" w:hint="default"/>
      </w:rPr>
    </w:lvl>
  </w:abstractNum>
  <w:abstractNum w:abstractNumId="14">
    <w:nsid w:val="436252A3"/>
    <w:multiLevelType w:val="hybridMultilevel"/>
    <w:tmpl w:val="8D7C30B2"/>
    <w:lvl w:ilvl="0" w:tplc="6A76B0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6B1352B"/>
    <w:multiLevelType w:val="hybridMultilevel"/>
    <w:tmpl w:val="CE2CEF8C"/>
    <w:lvl w:ilvl="0" w:tplc="117AEC96">
      <w:numFmt w:val="bullet"/>
      <w:lvlText w:val="-"/>
      <w:lvlJc w:val="left"/>
      <w:pPr>
        <w:ind w:left="2968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478E54C4"/>
    <w:multiLevelType w:val="hybridMultilevel"/>
    <w:tmpl w:val="48847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867231"/>
    <w:multiLevelType w:val="hybridMultilevel"/>
    <w:tmpl w:val="206060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54E6928"/>
    <w:multiLevelType w:val="hybridMultilevel"/>
    <w:tmpl w:val="92EAA47C"/>
    <w:lvl w:ilvl="0" w:tplc="C928790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93178F7"/>
    <w:multiLevelType w:val="hybridMultilevel"/>
    <w:tmpl w:val="BCA23D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AF653D9"/>
    <w:multiLevelType w:val="hybridMultilevel"/>
    <w:tmpl w:val="A3AC9F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F8E08B7"/>
    <w:multiLevelType w:val="hybridMultilevel"/>
    <w:tmpl w:val="1A0A72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FD40834"/>
    <w:multiLevelType w:val="hybridMultilevel"/>
    <w:tmpl w:val="A6D48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FE62C4"/>
    <w:multiLevelType w:val="hybridMultilevel"/>
    <w:tmpl w:val="6BA4F414"/>
    <w:lvl w:ilvl="0" w:tplc="117AEC96">
      <w:numFmt w:val="bullet"/>
      <w:lvlText w:val="-"/>
      <w:lvlJc w:val="left"/>
      <w:pPr>
        <w:ind w:left="2968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>
    <w:nsid w:val="65CC14C9"/>
    <w:multiLevelType w:val="hybridMultilevel"/>
    <w:tmpl w:val="2EC460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70A4882"/>
    <w:multiLevelType w:val="hybridMultilevel"/>
    <w:tmpl w:val="DB7CA6E4"/>
    <w:lvl w:ilvl="0" w:tplc="117AEC96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>
    <w:nsid w:val="673F3753"/>
    <w:multiLevelType w:val="hybridMultilevel"/>
    <w:tmpl w:val="4948DE70"/>
    <w:lvl w:ilvl="0" w:tplc="117AEC96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2" w:hanging="360"/>
      </w:pPr>
      <w:rPr>
        <w:rFonts w:ascii="Wingdings" w:hAnsi="Wingdings" w:hint="default"/>
      </w:rPr>
    </w:lvl>
  </w:abstractNum>
  <w:abstractNum w:abstractNumId="27">
    <w:nsid w:val="67502F5A"/>
    <w:multiLevelType w:val="multilevel"/>
    <w:tmpl w:val="78BC5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35D7580"/>
    <w:multiLevelType w:val="hybridMultilevel"/>
    <w:tmpl w:val="E6EA3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49968DB"/>
    <w:multiLevelType w:val="hybridMultilevel"/>
    <w:tmpl w:val="EA6254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B6B7895"/>
    <w:multiLevelType w:val="multilevel"/>
    <w:tmpl w:val="9230D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7DE34BB1"/>
    <w:multiLevelType w:val="hybridMultilevel"/>
    <w:tmpl w:val="082CBA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18"/>
  </w:num>
  <w:num w:numId="4">
    <w:abstractNumId w:val="30"/>
  </w:num>
  <w:num w:numId="5">
    <w:abstractNumId w:val="7"/>
  </w:num>
  <w:num w:numId="6">
    <w:abstractNumId w:val="16"/>
  </w:num>
  <w:num w:numId="7">
    <w:abstractNumId w:val="10"/>
  </w:num>
  <w:num w:numId="8">
    <w:abstractNumId w:val="5"/>
  </w:num>
  <w:num w:numId="9">
    <w:abstractNumId w:val="24"/>
  </w:num>
  <w:num w:numId="10">
    <w:abstractNumId w:val="3"/>
  </w:num>
  <w:num w:numId="11">
    <w:abstractNumId w:val="19"/>
  </w:num>
  <w:num w:numId="12">
    <w:abstractNumId w:val="6"/>
  </w:num>
  <w:num w:numId="13">
    <w:abstractNumId w:val="31"/>
  </w:num>
  <w:num w:numId="14">
    <w:abstractNumId w:val="1"/>
  </w:num>
  <w:num w:numId="15">
    <w:abstractNumId w:val="21"/>
  </w:num>
  <w:num w:numId="16">
    <w:abstractNumId w:val="29"/>
  </w:num>
  <w:num w:numId="17">
    <w:abstractNumId w:val="17"/>
  </w:num>
  <w:num w:numId="18">
    <w:abstractNumId w:val="14"/>
  </w:num>
  <w:num w:numId="19">
    <w:abstractNumId w:val="0"/>
  </w:num>
  <w:num w:numId="20">
    <w:abstractNumId w:val="12"/>
  </w:num>
  <w:num w:numId="21">
    <w:abstractNumId w:val="20"/>
  </w:num>
  <w:num w:numId="22">
    <w:abstractNumId w:val="28"/>
  </w:num>
  <w:num w:numId="23">
    <w:abstractNumId w:val="27"/>
  </w:num>
  <w:num w:numId="24">
    <w:abstractNumId w:val="9"/>
  </w:num>
  <w:num w:numId="25">
    <w:abstractNumId w:val="4"/>
  </w:num>
  <w:num w:numId="26">
    <w:abstractNumId w:val="11"/>
  </w:num>
  <w:num w:numId="27">
    <w:abstractNumId w:val="22"/>
  </w:num>
  <w:num w:numId="28">
    <w:abstractNumId w:val="8"/>
  </w:num>
  <w:num w:numId="29">
    <w:abstractNumId w:val="26"/>
  </w:num>
  <w:num w:numId="30">
    <w:abstractNumId w:val="15"/>
  </w:num>
  <w:num w:numId="31">
    <w:abstractNumId w:val="23"/>
  </w:num>
  <w:num w:numId="32">
    <w:abstractNumId w:val="13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M3MjO0MDM1NbRU0lEKTi0uzszPAykwrAUAaPWlXCwAAAA="/>
  </w:docVars>
  <w:rsids>
    <w:rsidRoot w:val="005669DD"/>
    <w:rsid w:val="0000058E"/>
    <w:rsid w:val="00002129"/>
    <w:rsid w:val="0000422C"/>
    <w:rsid w:val="000158A3"/>
    <w:rsid w:val="00021AF8"/>
    <w:rsid w:val="000226D5"/>
    <w:rsid w:val="0002489C"/>
    <w:rsid w:val="00026164"/>
    <w:rsid w:val="000268EE"/>
    <w:rsid w:val="00027743"/>
    <w:rsid w:val="00031008"/>
    <w:rsid w:val="00031B80"/>
    <w:rsid w:val="00041096"/>
    <w:rsid w:val="00041812"/>
    <w:rsid w:val="00044411"/>
    <w:rsid w:val="00051D2E"/>
    <w:rsid w:val="00054E22"/>
    <w:rsid w:val="00055AB2"/>
    <w:rsid w:val="0005608E"/>
    <w:rsid w:val="00056323"/>
    <w:rsid w:val="00060470"/>
    <w:rsid w:val="0006072E"/>
    <w:rsid w:val="00062FCB"/>
    <w:rsid w:val="0006575E"/>
    <w:rsid w:val="00066411"/>
    <w:rsid w:val="0006659C"/>
    <w:rsid w:val="00073427"/>
    <w:rsid w:val="0007345B"/>
    <w:rsid w:val="00073C0A"/>
    <w:rsid w:val="000777FE"/>
    <w:rsid w:val="000822E4"/>
    <w:rsid w:val="00082B31"/>
    <w:rsid w:val="000838AD"/>
    <w:rsid w:val="00085A7B"/>
    <w:rsid w:val="0009156C"/>
    <w:rsid w:val="000918DA"/>
    <w:rsid w:val="0009510B"/>
    <w:rsid w:val="00095871"/>
    <w:rsid w:val="00095A8A"/>
    <w:rsid w:val="000A3B93"/>
    <w:rsid w:val="000B0C50"/>
    <w:rsid w:val="000B55D7"/>
    <w:rsid w:val="000C3B1C"/>
    <w:rsid w:val="000C534A"/>
    <w:rsid w:val="000D2A65"/>
    <w:rsid w:val="000D4387"/>
    <w:rsid w:val="000D6DC6"/>
    <w:rsid w:val="000E4E01"/>
    <w:rsid w:val="000E50FE"/>
    <w:rsid w:val="000E66DE"/>
    <w:rsid w:val="000E7283"/>
    <w:rsid w:val="000F3E70"/>
    <w:rsid w:val="000F59E2"/>
    <w:rsid w:val="00101E9E"/>
    <w:rsid w:val="00102CD6"/>
    <w:rsid w:val="0010578F"/>
    <w:rsid w:val="00106724"/>
    <w:rsid w:val="00106E61"/>
    <w:rsid w:val="00106E8D"/>
    <w:rsid w:val="001074B1"/>
    <w:rsid w:val="00107712"/>
    <w:rsid w:val="00111E97"/>
    <w:rsid w:val="0011267B"/>
    <w:rsid w:val="0011743E"/>
    <w:rsid w:val="00127907"/>
    <w:rsid w:val="00133085"/>
    <w:rsid w:val="00134363"/>
    <w:rsid w:val="00134539"/>
    <w:rsid w:val="00140868"/>
    <w:rsid w:val="00141A7C"/>
    <w:rsid w:val="0014667F"/>
    <w:rsid w:val="00146C3F"/>
    <w:rsid w:val="001541F5"/>
    <w:rsid w:val="0015420C"/>
    <w:rsid w:val="00157C49"/>
    <w:rsid w:val="00160C78"/>
    <w:rsid w:val="0016107E"/>
    <w:rsid w:val="001627B4"/>
    <w:rsid w:val="001663DC"/>
    <w:rsid w:val="00167591"/>
    <w:rsid w:val="0016777D"/>
    <w:rsid w:val="00167DCF"/>
    <w:rsid w:val="00175517"/>
    <w:rsid w:val="00175BCF"/>
    <w:rsid w:val="00175EA8"/>
    <w:rsid w:val="00180E87"/>
    <w:rsid w:val="00181560"/>
    <w:rsid w:val="00183455"/>
    <w:rsid w:val="0018435E"/>
    <w:rsid w:val="0018667B"/>
    <w:rsid w:val="00192257"/>
    <w:rsid w:val="001961D9"/>
    <w:rsid w:val="001A0023"/>
    <w:rsid w:val="001B237A"/>
    <w:rsid w:val="001B5EFB"/>
    <w:rsid w:val="001B6AB9"/>
    <w:rsid w:val="001C10FC"/>
    <w:rsid w:val="001C17AC"/>
    <w:rsid w:val="001C3A8C"/>
    <w:rsid w:val="001D06C2"/>
    <w:rsid w:val="001D07A5"/>
    <w:rsid w:val="001D1C11"/>
    <w:rsid w:val="001E1ACA"/>
    <w:rsid w:val="001E6A8B"/>
    <w:rsid w:val="001E6B8A"/>
    <w:rsid w:val="001E7CBD"/>
    <w:rsid w:val="001F2A74"/>
    <w:rsid w:val="001F3F31"/>
    <w:rsid w:val="001F7D19"/>
    <w:rsid w:val="00203A5F"/>
    <w:rsid w:val="0020599C"/>
    <w:rsid w:val="00206D9A"/>
    <w:rsid w:val="002103DE"/>
    <w:rsid w:val="002162D2"/>
    <w:rsid w:val="002221CE"/>
    <w:rsid w:val="00222663"/>
    <w:rsid w:val="00222A73"/>
    <w:rsid w:val="00222B91"/>
    <w:rsid w:val="0022389E"/>
    <w:rsid w:val="00227797"/>
    <w:rsid w:val="00227901"/>
    <w:rsid w:val="00231804"/>
    <w:rsid w:val="00234784"/>
    <w:rsid w:val="002349A6"/>
    <w:rsid w:val="00235B99"/>
    <w:rsid w:val="0023602A"/>
    <w:rsid w:val="00240F62"/>
    <w:rsid w:val="00241683"/>
    <w:rsid w:val="0024206D"/>
    <w:rsid w:val="00243841"/>
    <w:rsid w:val="00244DC1"/>
    <w:rsid w:val="00245456"/>
    <w:rsid w:val="00245A14"/>
    <w:rsid w:val="00251F1F"/>
    <w:rsid w:val="0025358B"/>
    <w:rsid w:val="002540A8"/>
    <w:rsid w:val="00257310"/>
    <w:rsid w:val="0025757F"/>
    <w:rsid w:val="0026052B"/>
    <w:rsid w:val="00261157"/>
    <w:rsid w:val="002636DD"/>
    <w:rsid w:val="00264A56"/>
    <w:rsid w:val="00265D0F"/>
    <w:rsid w:val="00271482"/>
    <w:rsid w:val="002728AE"/>
    <w:rsid w:val="00275630"/>
    <w:rsid w:val="00276B31"/>
    <w:rsid w:val="00281B1C"/>
    <w:rsid w:val="0028376A"/>
    <w:rsid w:val="002854AB"/>
    <w:rsid w:val="00286407"/>
    <w:rsid w:val="00290ACC"/>
    <w:rsid w:val="002911F9"/>
    <w:rsid w:val="0029503F"/>
    <w:rsid w:val="0029635F"/>
    <w:rsid w:val="002970AA"/>
    <w:rsid w:val="00297635"/>
    <w:rsid w:val="002A1C86"/>
    <w:rsid w:val="002A453E"/>
    <w:rsid w:val="002A46EF"/>
    <w:rsid w:val="002A54A8"/>
    <w:rsid w:val="002A65B8"/>
    <w:rsid w:val="002A7175"/>
    <w:rsid w:val="002A73D3"/>
    <w:rsid w:val="002A7434"/>
    <w:rsid w:val="002B44BA"/>
    <w:rsid w:val="002B4C8D"/>
    <w:rsid w:val="002C1155"/>
    <w:rsid w:val="002C2AB9"/>
    <w:rsid w:val="002C31EC"/>
    <w:rsid w:val="002C6B43"/>
    <w:rsid w:val="002D02C2"/>
    <w:rsid w:val="002D3359"/>
    <w:rsid w:val="002D44D7"/>
    <w:rsid w:val="002D6AEF"/>
    <w:rsid w:val="002E04C0"/>
    <w:rsid w:val="002E1005"/>
    <w:rsid w:val="002E1690"/>
    <w:rsid w:val="002E1E1F"/>
    <w:rsid w:val="002E42A4"/>
    <w:rsid w:val="002E5544"/>
    <w:rsid w:val="002F127B"/>
    <w:rsid w:val="002F173D"/>
    <w:rsid w:val="002F287B"/>
    <w:rsid w:val="002F34F2"/>
    <w:rsid w:val="002F3B75"/>
    <w:rsid w:val="002F4DB1"/>
    <w:rsid w:val="002F50C2"/>
    <w:rsid w:val="00300D06"/>
    <w:rsid w:val="00300F24"/>
    <w:rsid w:val="00303E79"/>
    <w:rsid w:val="00304722"/>
    <w:rsid w:val="003074C6"/>
    <w:rsid w:val="00307AA5"/>
    <w:rsid w:val="00311BB6"/>
    <w:rsid w:val="003125C2"/>
    <w:rsid w:val="00312FDC"/>
    <w:rsid w:val="0031357E"/>
    <w:rsid w:val="00313925"/>
    <w:rsid w:val="00315F78"/>
    <w:rsid w:val="0031759C"/>
    <w:rsid w:val="003200DB"/>
    <w:rsid w:val="00321C0B"/>
    <w:rsid w:val="003228B5"/>
    <w:rsid w:val="00324DCB"/>
    <w:rsid w:val="00325ED1"/>
    <w:rsid w:val="00326252"/>
    <w:rsid w:val="00326E53"/>
    <w:rsid w:val="00330A49"/>
    <w:rsid w:val="00331255"/>
    <w:rsid w:val="0033161E"/>
    <w:rsid w:val="00333FD3"/>
    <w:rsid w:val="003370C0"/>
    <w:rsid w:val="00341A20"/>
    <w:rsid w:val="00344A4C"/>
    <w:rsid w:val="00345BD1"/>
    <w:rsid w:val="0034700B"/>
    <w:rsid w:val="00350C5F"/>
    <w:rsid w:val="0035155D"/>
    <w:rsid w:val="00354405"/>
    <w:rsid w:val="003571C1"/>
    <w:rsid w:val="00361624"/>
    <w:rsid w:val="00365006"/>
    <w:rsid w:val="00366B02"/>
    <w:rsid w:val="00371042"/>
    <w:rsid w:val="003729E6"/>
    <w:rsid w:val="00374914"/>
    <w:rsid w:val="00375278"/>
    <w:rsid w:val="003758CD"/>
    <w:rsid w:val="00380202"/>
    <w:rsid w:val="003802E0"/>
    <w:rsid w:val="00380562"/>
    <w:rsid w:val="003808A8"/>
    <w:rsid w:val="00380A1E"/>
    <w:rsid w:val="00381E59"/>
    <w:rsid w:val="00385CB5"/>
    <w:rsid w:val="00387ECC"/>
    <w:rsid w:val="00390871"/>
    <w:rsid w:val="00390DC4"/>
    <w:rsid w:val="00390EA2"/>
    <w:rsid w:val="003A0D81"/>
    <w:rsid w:val="003A11F1"/>
    <w:rsid w:val="003A7FE4"/>
    <w:rsid w:val="003B069F"/>
    <w:rsid w:val="003B2193"/>
    <w:rsid w:val="003B4C65"/>
    <w:rsid w:val="003B60F1"/>
    <w:rsid w:val="003B77E6"/>
    <w:rsid w:val="003C5B9A"/>
    <w:rsid w:val="003C5F6C"/>
    <w:rsid w:val="003D035D"/>
    <w:rsid w:val="003D1B87"/>
    <w:rsid w:val="003D4FA0"/>
    <w:rsid w:val="003D6D41"/>
    <w:rsid w:val="003D7D25"/>
    <w:rsid w:val="003E0143"/>
    <w:rsid w:val="003E19A7"/>
    <w:rsid w:val="003E1C8B"/>
    <w:rsid w:val="003E23E5"/>
    <w:rsid w:val="003E3179"/>
    <w:rsid w:val="003E6492"/>
    <w:rsid w:val="003E69F2"/>
    <w:rsid w:val="003F0CFB"/>
    <w:rsid w:val="003F25A9"/>
    <w:rsid w:val="003F2801"/>
    <w:rsid w:val="003F28E6"/>
    <w:rsid w:val="003F4980"/>
    <w:rsid w:val="003F68AF"/>
    <w:rsid w:val="003F6904"/>
    <w:rsid w:val="003F7103"/>
    <w:rsid w:val="003F79EE"/>
    <w:rsid w:val="004008AC"/>
    <w:rsid w:val="004010E5"/>
    <w:rsid w:val="00403A2B"/>
    <w:rsid w:val="0040449D"/>
    <w:rsid w:val="00407DFC"/>
    <w:rsid w:val="00410B59"/>
    <w:rsid w:val="00410E25"/>
    <w:rsid w:val="00410FFD"/>
    <w:rsid w:val="0041191B"/>
    <w:rsid w:val="004120C9"/>
    <w:rsid w:val="00413126"/>
    <w:rsid w:val="00414257"/>
    <w:rsid w:val="004158A8"/>
    <w:rsid w:val="00415FD2"/>
    <w:rsid w:val="004205DB"/>
    <w:rsid w:val="004205F8"/>
    <w:rsid w:val="00423A5F"/>
    <w:rsid w:val="00426A69"/>
    <w:rsid w:val="004317E6"/>
    <w:rsid w:val="004337C5"/>
    <w:rsid w:val="00435543"/>
    <w:rsid w:val="0044054B"/>
    <w:rsid w:val="00442B33"/>
    <w:rsid w:val="004445DE"/>
    <w:rsid w:val="0045038A"/>
    <w:rsid w:val="00450FA0"/>
    <w:rsid w:val="0045233E"/>
    <w:rsid w:val="004545C6"/>
    <w:rsid w:val="004579EE"/>
    <w:rsid w:val="00466151"/>
    <w:rsid w:val="00466D03"/>
    <w:rsid w:val="0046771D"/>
    <w:rsid w:val="00467BD4"/>
    <w:rsid w:val="00471917"/>
    <w:rsid w:val="004743FD"/>
    <w:rsid w:val="00477E7F"/>
    <w:rsid w:val="004813C1"/>
    <w:rsid w:val="00481D36"/>
    <w:rsid w:val="00482DEA"/>
    <w:rsid w:val="0048401B"/>
    <w:rsid w:val="004905E1"/>
    <w:rsid w:val="004908B6"/>
    <w:rsid w:val="004A003F"/>
    <w:rsid w:val="004A1EC0"/>
    <w:rsid w:val="004A2554"/>
    <w:rsid w:val="004B2F2F"/>
    <w:rsid w:val="004B69E2"/>
    <w:rsid w:val="004B7961"/>
    <w:rsid w:val="004C1F1E"/>
    <w:rsid w:val="004C3346"/>
    <w:rsid w:val="004C747F"/>
    <w:rsid w:val="004D062D"/>
    <w:rsid w:val="004D53C8"/>
    <w:rsid w:val="004D5A26"/>
    <w:rsid w:val="004D7E94"/>
    <w:rsid w:val="004E09D9"/>
    <w:rsid w:val="004E37E5"/>
    <w:rsid w:val="004E3AA4"/>
    <w:rsid w:val="004E4774"/>
    <w:rsid w:val="004E5139"/>
    <w:rsid w:val="004E723C"/>
    <w:rsid w:val="004E7B3C"/>
    <w:rsid w:val="004F1975"/>
    <w:rsid w:val="004F2554"/>
    <w:rsid w:val="00501646"/>
    <w:rsid w:val="005023FD"/>
    <w:rsid w:val="00504F7B"/>
    <w:rsid w:val="005053DB"/>
    <w:rsid w:val="00511A8B"/>
    <w:rsid w:val="005139DC"/>
    <w:rsid w:val="005207E1"/>
    <w:rsid w:val="00523222"/>
    <w:rsid w:val="0052512F"/>
    <w:rsid w:val="0052522F"/>
    <w:rsid w:val="0052625E"/>
    <w:rsid w:val="00533F92"/>
    <w:rsid w:val="00534387"/>
    <w:rsid w:val="00553F91"/>
    <w:rsid w:val="00554E06"/>
    <w:rsid w:val="00562B4B"/>
    <w:rsid w:val="00564877"/>
    <w:rsid w:val="005669DD"/>
    <w:rsid w:val="00566C3C"/>
    <w:rsid w:val="00571523"/>
    <w:rsid w:val="00571D25"/>
    <w:rsid w:val="005747B3"/>
    <w:rsid w:val="00575AD9"/>
    <w:rsid w:val="00577AAA"/>
    <w:rsid w:val="005807FF"/>
    <w:rsid w:val="00580D64"/>
    <w:rsid w:val="00581457"/>
    <w:rsid w:val="00586E37"/>
    <w:rsid w:val="00587537"/>
    <w:rsid w:val="00592489"/>
    <w:rsid w:val="005A1D20"/>
    <w:rsid w:val="005A60DD"/>
    <w:rsid w:val="005A7DB3"/>
    <w:rsid w:val="005B237C"/>
    <w:rsid w:val="005B2A0A"/>
    <w:rsid w:val="005B2BBF"/>
    <w:rsid w:val="005B33DD"/>
    <w:rsid w:val="005B60DA"/>
    <w:rsid w:val="005C16A4"/>
    <w:rsid w:val="005C33FC"/>
    <w:rsid w:val="005C45B1"/>
    <w:rsid w:val="005C5A4B"/>
    <w:rsid w:val="005C602A"/>
    <w:rsid w:val="005C67CE"/>
    <w:rsid w:val="005C6E8D"/>
    <w:rsid w:val="005C7435"/>
    <w:rsid w:val="005C76EE"/>
    <w:rsid w:val="005D07EE"/>
    <w:rsid w:val="005D1631"/>
    <w:rsid w:val="005D1795"/>
    <w:rsid w:val="005D6825"/>
    <w:rsid w:val="005D7E2E"/>
    <w:rsid w:val="005E0333"/>
    <w:rsid w:val="005E53FD"/>
    <w:rsid w:val="005E5909"/>
    <w:rsid w:val="005E633E"/>
    <w:rsid w:val="005E6988"/>
    <w:rsid w:val="005E69D0"/>
    <w:rsid w:val="005E7CBE"/>
    <w:rsid w:val="005F0244"/>
    <w:rsid w:val="005F302E"/>
    <w:rsid w:val="005F44F2"/>
    <w:rsid w:val="005F654B"/>
    <w:rsid w:val="005F668A"/>
    <w:rsid w:val="005F685C"/>
    <w:rsid w:val="00601F2A"/>
    <w:rsid w:val="0060320B"/>
    <w:rsid w:val="006071F2"/>
    <w:rsid w:val="006117AF"/>
    <w:rsid w:val="00622090"/>
    <w:rsid w:val="00624C12"/>
    <w:rsid w:val="00626194"/>
    <w:rsid w:val="00630F7B"/>
    <w:rsid w:val="00632D6A"/>
    <w:rsid w:val="006371F1"/>
    <w:rsid w:val="006372EB"/>
    <w:rsid w:val="0064301D"/>
    <w:rsid w:val="00646CAB"/>
    <w:rsid w:val="00650BA4"/>
    <w:rsid w:val="00651219"/>
    <w:rsid w:val="006516BD"/>
    <w:rsid w:val="00651E10"/>
    <w:rsid w:val="006555D7"/>
    <w:rsid w:val="00661092"/>
    <w:rsid w:val="0066297F"/>
    <w:rsid w:val="00663AAB"/>
    <w:rsid w:val="00664FFE"/>
    <w:rsid w:val="006669F2"/>
    <w:rsid w:val="00667D6E"/>
    <w:rsid w:val="00671AD6"/>
    <w:rsid w:val="0067375E"/>
    <w:rsid w:val="00674B72"/>
    <w:rsid w:val="00675568"/>
    <w:rsid w:val="00676139"/>
    <w:rsid w:val="0067630F"/>
    <w:rsid w:val="00676B8A"/>
    <w:rsid w:val="00677BC1"/>
    <w:rsid w:val="006803EB"/>
    <w:rsid w:val="00686222"/>
    <w:rsid w:val="0068631E"/>
    <w:rsid w:val="00687F85"/>
    <w:rsid w:val="006904AD"/>
    <w:rsid w:val="00691B38"/>
    <w:rsid w:val="00695517"/>
    <w:rsid w:val="0069552F"/>
    <w:rsid w:val="00695F0A"/>
    <w:rsid w:val="006962DB"/>
    <w:rsid w:val="006A221D"/>
    <w:rsid w:val="006A2E12"/>
    <w:rsid w:val="006A54BA"/>
    <w:rsid w:val="006B07ED"/>
    <w:rsid w:val="006B29EA"/>
    <w:rsid w:val="006B7EC4"/>
    <w:rsid w:val="006C11F7"/>
    <w:rsid w:val="006C74AC"/>
    <w:rsid w:val="006D03FA"/>
    <w:rsid w:val="006D20E3"/>
    <w:rsid w:val="006D3759"/>
    <w:rsid w:val="006D4AAB"/>
    <w:rsid w:val="006E3967"/>
    <w:rsid w:val="006E661D"/>
    <w:rsid w:val="006F14AD"/>
    <w:rsid w:val="006F1584"/>
    <w:rsid w:val="006F1BD6"/>
    <w:rsid w:val="006F1C75"/>
    <w:rsid w:val="006F5B65"/>
    <w:rsid w:val="006F74BC"/>
    <w:rsid w:val="00700C59"/>
    <w:rsid w:val="0070202E"/>
    <w:rsid w:val="00702B03"/>
    <w:rsid w:val="00703DCD"/>
    <w:rsid w:val="00704714"/>
    <w:rsid w:val="00704C8D"/>
    <w:rsid w:val="00705C39"/>
    <w:rsid w:val="007062AF"/>
    <w:rsid w:val="00706695"/>
    <w:rsid w:val="007112B9"/>
    <w:rsid w:val="007117A2"/>
    <w:rsid w:val="00712075"/>
    <w:rsid w:val="00712EBE"/>
    <w:rsid w:val="00713804"/>
    <w:rsid w:val="00715CB5"/>
    <w:rsid w:val="007165DC"/>
    <w:rsid w:val="00716BD5"/>
    <w:rsid w:val="0071747F"/>
    <w:rsid w:val="00721407"/>
    <w:rsid w:val="00724051"/>
    <w:rsid w:val="0072479A"/>
    <w:rsid w:val="00725CB1"/>
    <w:rsid w:val="00727F6D"/>
    <w:rsid w:val="00734D95"/>
    <w:rsid w:val="00735919"/>
    <w:rsid w:val="00735D2D"/>
    <w:rsid w:val="00736342"/>
    <w:rsid w:val="00740417"/>
    <w:rsid w:val="00744440"/>
    <w:rsid w:val="00744985"/>
    <w:rsid w:val="0074522C"/>
    <w:rsid w:val="0075037A"/>
    <w:rsid w:val="00750F1B"/>
    <w:rsid w:val="00762B92"/>
    <w:rsid w:val="00765FFA"/>
    <w:rsid w:val="00770654"/>
    <w:rsid w:val="0077582C"/>
    <w:rsid w:val="007762CE"/>
    <w:rsid w:val="00777605"/>
    <w:rsid w:val="00782022"/>
    <w:rsid w:val="00783563"/>
    <w:rsid w:val="00783BDE"/>
    <w:rsid w:val="0078535A"/>
    <w:rsid w:val="00786170"/>
    <w:rsid w:val="00792902"/>
    <w:rsid w:val="00793E25"/>
    <w:rsid w:val="007944BD"/>
    <w:rsid w:val="00794B0B"/>
    <w:rsid w:val="007973F8"/>
    <w:rsid w:val="007A048C"/>
    <w:rsid w:val="007A1B35"/>
    <w:rsid w:val="007A22AE"/>
    <w:rsid w:val="007A2CB9"/>
    <w:rsid w:val="007A36A3"/>
    <w:rsid w:val="007A5B30"/>
    <w:rsid w:val="007A633B"/>
    <w:rsid w:val="007B0DF1"/>
    <w:rsid w:val="007B4BFB"/>
    <w:rsid w:val="007C0809"/>
    <w:rsid w:val="007C0C64"/>
    <w:rsid w:val="007C1DE5"/>
    <w:rsid w:val="007D0684"/>
    <w:rsid w:val="007D37AB"/>
    <w:rsid w:val="007D4D0C"/>
    <w:rsid w:val="007D700B"/>
    <w:rsid w:val="007E2303"/>
    <w:rsid w:val="007E29F8"/>
    <w:rsid w:val="007E3EEE"/>
    <w:rsid w:val="007E7928"/>
    <w:rsid w:val="007F44D4"/>
    <w:rsid w:val="007F4D4D"/>
    <w:rsid w:val="007F7535"/>
    <w:rsid w:val="007F766E"/>
    <w:rsid w:val="008005FF"/>
    <w:rsid w:val="00800E52"/>
    <w:rsid w:val="00803BFF"/>
    <w:rsid w:val="008114CB"/>
    <w:rsid w:val="00811DFF"/>
    <w:rsid w:val="0081209F"/>
    <w:rsid w:val="008150A9"/>
    <w:rsid w:val="00815EC5"/>
    <w:rsid w:val="00816CE2"/>
    <w:rsid w:val="008258FE"/>
    <w:rsid w:val="00830963"/>
    <w:rsid w:val="0083202B"/>
    <w:rsid w:val="00834365"/>
    <w:rsid w:val="0083695C"/>
    <w:rsid w:val="008379A5"/>
    <w:rsid w:val="0084102B"/>
    <w:rsid w:val="00841B32"/>
    <w:rsid w:val="0084279C"/>
    <w:rsid w:val="008431EC"/>
    <w:rsid w:val="008433C7"/>
    <w:rsid w:val="00846B01"/>
    <w:rsid w:val="00851741"/>
    <w:rsid w:val="00852CD0"/>
    <w:rsid w:val="008550F3"/>
    <w:rsid w:val="00856AC8"/>
    <w:rsid w:val="00856EAC"/>
    <w:rsid w:val="00863579"/>
    <w:rsid w:val="008655D1"/>
    <w:rsid w:val="00865734"/>
    <w:rsid w:val="00872872"/>
    <w:rsid w:val="008729AF"/>
    <w:rsid w:val="00873014"/>
    <w:rsid w:val="00876350"/>
    <w:rsid w:val="008824D5"/>
    <w:rsid w:val="00883C61"/>
    <w:rsid w:val="00894439"/>
    <w:rsid w:val="008960F5"/>
    <w:rsid w:val="008A41FA"/>
    <w:rsid w:val="008A7400"/>
    <w:rsid w:val="008A7BA5"/>
    <w:rsid w:val="008B015E"/>
    <w:rsid w:val="008B0F78"/>
    <w:rsid w:val="008B1CAA"/>
    <w:rsid w:val="008B28B6"/>
    <w:rsid w:val="008B4C5C"/>
    <w:rsid w:val="008B4D83"/>
    <w:rsid w:val="008B7A94"/>
    <w:rsid w:val="008C37AB"/>
    <w:rsid w:val="008D19D3"/>
    <w:rsid w:val="008D3462"/>
    <w:rsid w:val="008D4AFE"/>
    <w:rsid w:val="008D5555"/>
    <w:rsid w:val="008E022A"/>
    <w:rsid w:val="008E08A1"/>
    <w:rsid w:val="008F013B"/>
    <w:rsid w:val="008F018A"/>
    <w:rsid w:val="008F217D"/>
    <w:rsid w:val="008F5E7E"/>
    <w:rsid w:val="008F7068"/>
    <w:rsid w:val="008F7086"/>
    <w:rsid w:val="00900825"/>
    <w:rsid w:val="009009AC"/>
    <w:rsid w:val="00902439"/>
    <w:rsid w:val="0090445A"/>
    <w:rsid w:val="00910594"/>
    <w:rsid w:val="009123AF"/>
    <w:rsid w:val="00913B07"/>
    <w:rsid w:val="009176D4"/>
    <w:rsid w:val="009254D3"/>
    <w:rsid w:val="00927491"/>
    <w:rsid w:val="00931454"/>
    <w:rsid w:val="00931597"/>
    <w:rsid w:val="00932B53"/>
    <w:rsid w:val="00932CC9"/>
    <w:rsid w:val="009331DF"/>
    <w:rsid w:val="00935E11"/>
    <w:rsid w:val="00945AFA"/>
    <w:rsid w:val="009466C9"/>
    <w:rsid w:val="00947BBE"/>
    <w:rsid w:val="00950E8A"/>
    <w:rsid w:val="009543A2"/>
    <w:rsid w:val="00954D97"/>
    <w:rsid w:val="00960671"/>
    <w:rsid w:val="0096269F"/>
    <w:rsid w:val="0096417D"/>
    <w:rsid w:val="009661DA"/>
    <w:rsid w:val="00967880"/>
    <w:rsid w:val="0097169A"/>
    <w:rsid w:val="00972282"/>
    <w:rsid w:val="00973D98"/>
    <w:rsid w:val="009817B5"/>
    <w:rsid w:val="00983724"/>
    <w:rsid w:val="00984B5C"/>
    <w:rsid w:val="009866FD"/>
    <w:rsid w:val="00991721"/>
    <w:rsid w:val="0099185C"/>
    <w:rsid w:val="00992B4F"/>
    <w:rsid w:val="00992CE1"/>
    <w:rsid w:val="00993BB3"/>
    <w:rsid w:val="009956E1"/>
    <w:rsid w:val="00995995"/>
    <w:rsid w:val="00996126"/>
    <w:rsid w:val="009A125B"/>
    <w:rsid w:val="009A22CB"/>
    <w:rsid w:val="009A2E9D"/>
    <w:rsid w:val="009A43C1"/>
    <w:rsid w:val="009A5C38"/>
    <w:rsid w:val="009B0388"/>
    <w:rsid w:val="009B27D6"/>
    <w:rsid w:val="009B3A7B"/>
    <w:rsid w:val="009B3D07"/>
    <w:rsid w:val="009B535F"/>
    <w:rsid w:val="009B693F"/>
    <w:rsid w:val="009B7216"/>
    <w:rsid w:val="009C3F91"/>
    <w:rsid w:val="009D0AB9"/>
    <w:rsid w:val="009D2793"/>
    <w:rsid w:val="009D359D"/>
    <w:rsid w:val="009D5DBC"/>
    <w:rsid w:val="009D7024"/>
    <w:rsid w:val="009E402C"/>
    <w:rsid w:val="009E574C"/>
    <w:rsid w:val="009F1F8D"/>
    <w:rsid w:val="009F4E4D"/>
    <w:rsid w:val="009F5101"/>
    <w:rsid w:val="00A027F6"/>
    <w:rsid w:val="00A02879"/>
    <w:rsid w:val="00A042AE"/>
    <w:rsid w:val="00A05277"/>
    <w:rsid w:val="00A0627F"/>
    <w:rsid w:val="00A102E7"/>
    <w:rsid w:val="00A10889"/>
    <w:rsid w:val="00A12E22"/>
    <w:rsid w:val="00A1330B"/>
    <w:rsid w:val="00A13384"/>
    <w:rsid w:val="00A16459"/>
    <w:rsid w:val="00A23069"/>
    <w:rsid w:val="00A258ED"/>
    <w:rsid w:val="00A30A80"/>
    <w:rsid w:val="00A31104"/>
    <w:rsid w:val="00A32B20"/>
    <w:rsid w:val="00A33792"/>
    <w:rsid w:val="00A368A1"/>
    <w:rsid w:val="00A36C8B"/>
    <w:rsid w:val="00A41B75"/>
    <w:rsid w:val="00A41BE8"/>
    <w:rsid w:val="00A4326C"/>
    <w:rsid w:val="00A5008E"/>
    <w:rsid w:val="00A50138"/>
    <w:rsid w:val="00A5438A"/>
    <w:rsid w:val="00A54FD6"/>
    <w:rsid w:val="00A5620C"/>
    <w:rsid w:val="00A6066B"/>
    <w:rsid w:val="00A61671"/>
    <w:rsid w:val="00A61D3D"/>
    <w:rsid w:val="00A627A5"/>
    <w:rsid w:val="00A63E58"/>
    <w:rsid w:val="00A64268"/>
    <w:rsid w:val="00A655E9"/>
    <w:rsid w:val="00A7057A"/>
    <w:rsid w:val="00A71990"/>
    <w:rsid w:val="00A75757"/>
    <w:rsid w:val="00A7694B"/>
    <w:rsid w:val="00A83D28"/>
    <w:rsid w:val="00A86982"/>
    <w:rsid w:val="00A869F6"/>
    <w:rsid w:val="00A90050"/>
    <w:rsid w:val="00A949F1"/>
    <w:rsid w:val="00A94ACF"/>
    <w:rsid w:val="00A94ED8"/>
    <w:rsid w:val="00A973C8"/>
    <w:rsid w:val="00AA1E59"/>
    <w:rsid w:val="00AA4C95"/>
    <w:rsid w:val="00AA5C03"/>
    <w:rsid w:val="00AA5FBC"/>
    <w:rsid w:val="00AA700E"/>
    <w:rsid w:val="00AB0923"/>
    <w:rsid w:val="00AB1831"/>
    <w:rsid w:val="00AB3FEC"/>
    <w:rsid w:val="00AB5217"/>
    <w:rsid w:val="00AB618E"/>
    <w:rsid w:val="00AC303F"/>
    <w:rsid w:val="00AC4465"/>
    <w:rsid w:val="00AC51C5"/>
    <w:rsid w:val="00AC5CAD"/>
    <w:rsid w:val="00AC5E62"/>
    <w:rsid w:val="00AC63AF"/>
    <w:rsid w:val="00AD0952"/>
    <w:rsid w:val="00AD1FC8"/>
    <w:rsid w:val="00AD2375"/>
    <w:rsid w:val="00AD34C9"/>
    <w:rsid w:val="00AD54C6"/>
    <w:rsid w:val="00AD791F"/>
    <w:rsid w:val="00AE141E"/>
    <w:rsid w:val="00AE2944"/>
    <w:rsid w:val="00AF08B6"/>
    <w:rsid w:val="00AF3813"/>
    <w:rsid w:val="00AF7D02"/>
    <w:rsid w:val="00B01AFC"/>
    <w:rsid w:val="00B03798"/>
    <w:rsid w:val="00B03A00"/>
    <w:rsid w:val="00B05067"/>
    <w:rsid w:val="00B0528E"/>
    <w:rsid w:val="00B1038A"/>
    <w:rsid w:val="00B1115E"/>
    <w:rsid w:val="00B11875"/>
    <w:rsid w:val="00B12736"/>
    <w:rsid w:val="00B1333B"/>
    <w:rsid w:val="00B13581"/>
    <w:rsid w:val="00B149EB"/>
    <w:rsid w:val="00B16D0B"/>
    <w:rsid w:val="00B217B9"/>
    <w:rsid w:val="00B23F52"/>
    <w:rsid w:val="00B30C0D"/>
    <w:rsid w:val="00B3176B"/>
    <w:rsid w:val="00B31BB2"/>
    <w:rsid w:val="00B369A6"/>
    <w:rsid w:val="00B3743A"/>
    <w:rsid w:val="00B40C31"/>
    <w:rsid w:val="00B411A1"/>
    <w:rsid w:val="00B431F7"/>
    <w:rsid w:val="00B4718B"/>
    <w:rsid w:val="00B527F7"/>
    <w:rsid w:val="00B54810"/>
    <w:rsid w:val="00B55638"/>
    <w:rsid w:val="00B567F8"/>
    <w:rsid w:val="00B602EE"/>
    <w:rsid w:val="00B64EC5"/>
    <w:rsid w:val="00B674F0"/>
    <w:rsid w:val="00B67AA1"/>
    <w:rsid w:val="00B70C03"/>
    <w:rsid w:val="00B71741"/>
    <w:rsid w:val="00B71B94"/>
    <w:rsid w:val="00B81B43"/>
    <w:rsid w:val="00B81FAD"/>
    <w:rsid w:val="00B821F7"/>
    <w:rsid w:val="00B83ADB"/>
    <w:rsid w:val="00B9035B"/>
    <w:rsid w:val="00B90654"/>
    <w:rsid w:val="00B92C1B"/>
    <w:rsid w:val="00B9423A"/>
    <w:rsid w:val="00B95DD6"/>
    <w:rsid w:val="00B96016"/>
    <w:rsid w:val="00B97B9A"/>
    <w:rsid w:val="00B97C80"/>
    <w:rsid w:val="00BA236E"/>
    <w:rsid w:val="00BA6287"/>
    <w:rsid w:val="00BA636A"/>
    <w:rsid w:val="00BA67FE"/>
    <w:rsid w:val="00BA7DCD"/>
    <w:rsid w:val="00BB3345"/>
    <w:rsid w:val="00BB3ADA"/>
    <w:rsid w:val="00BB70BF"/>
    <w:rsid w:val="00BC2D25"/>
    <w:rsid w:val="00BC38F8"/>
    <w:rsid w:val="00BC3CB3"/>
    <w:rsid w:val="00BC5551"/>
    <w:rsid w:val="00BC67BA"/>
    <w:rsid w:val="00BC7636"/>
    <w:rsid w:val="00BC773A"/>
    <w:rsid w:val="00BD21A0"/>
    <w:rsid w:val="00BD3120"/>
    <w:rsid w:val="00BD4698"/>
    <w:rsid w:val="00BD4890"/>
    <w:rsid w:val="00BE0183"/>
    <w:rsid w:val="00BE1E43"/>
    <w:rsid w:val="00BE1F84"/>
    <w:rsid w:val="00BE27C4"/>
    <w:rsid w:val="00BE30ED"/>
    <w:rsid w:val="00BE3144"/>
    <w:rsid w:val="00BE38FF"/>
    <w:rsid w:val="00BE7A16"/>
    <w:rsid w:val="00BF1047"/>
    <w:rsid w:val="00BF5362"/>
    <w:rsid w:val="00BF5B07"/>
    <w:rsid w:val="00BF63F2"/>
    <w:rsid w:val="00BF6A0B"/>
    <w:rsid w:val="00BF6C3B"/>
    <w:rsid w:val="00C00F9B"/>
    <w:rsid w:val="00C01080"/>
    <w:rsid w:val="00C01AEF"/>
    <w:rsid w:val="00C02085"/>
    <w:rsid w:val="00C02C54"/>
    <w:rsid w:val="00C035B5"/>
    <w:rsid w:val="00C06593"/>
    <w:rsid w:val="00C13F36"/>
    <w:rsid w:val="00C1684B"/>
    <w:rsid w:val="00C16D76"/>
    <w:rsid w:val="00C17A05"/>
    <w:rsid w:val="00C2036D"/>
    <w:rsid w:val="00C21012"/>
    <w:rsid w:val="00C21FCF"/>
    <w:rsid w:val="00C22D8C"/>
    <w:rsid w:val="00C24AEE"/>
    <w:rsid w:val="00C30FB4"/>
    <w:rsid w:val="00C34339"/>
    <w:rsid w:val="00C34FBC"/>
    <w:rsid w:val="00C36E67"/>
    <w:rsid w:val="00C37949"/>
    <w:rsid w:val="00C37FD9"/>
    <w:rsid w:val="00C44C52"/>
    <w:rsid w:val="00C46B79"/>
    <w:rsid w:val="00C515B7"/>
    <w:rsid w:val="00C51639"/>
    <w:rsid w:val="00C5413B"/>
    <w:rsid w:val="00C57D24"/>
    <w:rsid w:val="00C57E24"/>
    <w:rsid w:val="00C610B3"/>
    <w:rsid w:val="00C61F71"/>
    <w:rsid w:val="00C62E02"/>
    <w:rsid w:val="00C670FE"/>
    <w:rsid w:val="00C70219"/>
    <w:rsid w:val="00C70A53"/>
    <w:rsid w:val="00C7233D"/>
    <w:rsid w:val="00C73D42"/>
    <w:rsid w:val="00C74167"/>
    <w:rsid w:val="00C82F27"/>
    <w:rsid w:val="00C8397F"/>
    <w:rsid w:val="00C84AFB"/>
    <w:rsid w:val="00C85842"/>
    <w:rsid w:val="00C9122F"/>
    <w:rsid w:val="00C91D54"/>
    <w:rsid w:val="00C94422"/>
    <w:rsid w:val="00C95214"/>
    <w:rsid w:val="00C95C9A"/>
    <w:rsid w:val="00CA03E1"/>
    <w:rsid w:val="00CA03FA"/>
    <w:rsid w:val="00CA1DB7"/>
    <w:rsid w:val="00CA2395"/>
    <w:rsid w:val="00CA37AC"/>
    <w:rsid w:val="00CA5457"/>
    <w:rsid w:val="00CA7422"/>
    <w:rsid w:val="00CB1643"/>
    <w:rsid w:val="00CB1D06"/>
    <w:rsid w:val="00CB284D"/>
    <w:rsid w:val="00CB3069"/>
    <w:rsid w:val="00CC04BA"/>
    <w:rsid w:val="00CC1FEC"/>
    <w:rsid w:val="00CC35E4"/>
    <w:rsid w:val="00CC6C9C"/>
    <w:rsid w:val="00CC7537"/>
    <w:rsid w:val="00CC7ADB"/>
    <w:rsid w:val="00CD116A"/>
    <w:rsid w:val="00CD18C9"/>
    <w:rsid w:val="00CD2460"/>
    <w:rsid w:val="00CD2A9F"/>
    <w:rsid w:val="00CD4FFB"/>
    <w:rsid w:val="00CD5B9F"/>
    <w:rsid w:val="00CD5F5F"/>
    <w:rsid w:val="00CD70DC"/>
    <w:rsid w:val="00CE22FC"/>
    <w:rsid w:val="00CE23F1"/>
    <w:rsid w:val="00CE348A"/>
    <w:rsid w:val="00CE3C7C"/>
    <w:rsid w:val="00CE5378"/>
    <w:rsid w:val="00CF028C"/>
    <w:rsid w:val="00CF309A"/>
    <w:rsid w:val="00CF7788"/>
    <w:rsid w:val="00D00A77"/>
    <w:rsid w:val="00D165F9"/>
    <w:rsid w:val="00D2037B"/>
    <w:rsid w:val="00D237CD"/>
    <w:rsid w:val="00D26733"/>
    <w:rsid w:val="00D30AF1"/>
    <w:rsid w:val="00D32623"/>
    <w:rsid w:val="00D44F52"/>
    <w:rsid w:val="00D4532D"/>
    <w:rsid w:val="00D47585"/>
    <w:rsid w:val="00D53E4F"/>
    <w:rsid w:val="00D632AB"/>
    <w:rsid w:val="00D642E2"/>
    <w:rsid w:val="00D70465"/>
    <w:rsid w:val="00D73926"/>
    <w:rsid w:val="00D743AB"/>
    <w:rsid w:val="00D75C88"/>
    <w:rsid w:val="00D75DDF"/>
    <w:rsid w:val="00D76575"/>
    <w:rsid w:val="00D76BA9"/>
    <w:rsid w:val="00D76E65"/>
    <w:rsid w:val="00D8123B"/>
    <w:rsid w:val="00D817BB"/>
    <w:rsid w:val="00D83481"/>
    <w:rsid w:val="00D91375"/>
    <w:rsid w:val="00D92BF8"/>
    <w:rsid w:val="00D93005"/>
    <w:rsid w:val="00D943D8"/>
    <w:rsid w:val="00D94931"/>
    <w:rsid w:val="00D94DD8"/>
    <w:rsid w:val="00D959ED"/>
    <w:rsid w:val="00D95C0C"/>
    <w:rsid w:val="00D9623F"/>
    <w:rsid w:val="00D97197"/>
    <w:rsid w:val="00DA2FAB"/>
    <w:rsid w:val="00DA59A1"/>
    <w:rsid w:val="00DB26B2"/>
    <w:rsid w:val="00DB2AF2"/>
    <w:rsid w:val="00DB5A29"/>
    <w:rsid w:val="00DB75FA"/>
    <w:rsid w:val="00DB7A10"/>
    <w:rsid w:val="00DC07EE"/>
    <w:rsid w:val="00DC1CEC"/>
    <w:rsid w:val="00DC3AC0"/>
    <w:rsid w:val="00DC4330"/>
    <w:rsid w:val="00DC5FB4"/>
    <w:rsid w:val="00DC63F5"/>
    <w:rsid w:val="00DC6E4A"/>
    <w:rsid w:val="00DC7B15"/>
    <w:rsid w:val="00DC7B51"/>
    <w:rsid w:val="00DD05E6"/>
    <w:rsid w:val="00DD1EFD"/>
    <w:rsid w:val="00DD342D"/>
    <w:rsid w:val="00DE1CFD"/>
    <w:rsid w:val="00DE484F"/>
    <w:rsid w:val="00DE575A"/>
    <w:rsid w:val="00DE7FD6"/>
    <w:rsid w:val="00DF2380"/>
    <w:rsid w:val="00DF2873"/>
    <w:rsid w:val="00DF6D72"/>
    <w:rsid w:val="00DF7314"/>
    <w:rsid w:val="00E00373"/>
    <w:rsid w:val="00E011F5"/>
    <w:rsid w:val="00E05641"/>
    <w:rsid w:val="00E07153"/>
    <w:rsid w:val="00E10136"/>
    <w:rsid w:val="00E13206"/>
    <w:rsid w:val="00E135FC"/>
    <w:rsid w:val="00E13A09"/>
    <w:rsid w:val="00E15E41"/>
    <w:rsid w:val="00E174A4"/>
    <w:rsid w:val="00E207E6"/>
    <w:rsid w:val="00E20935"/>
    <w:rsid w:val="00E20D30"/>
    <w:rsid w:val="00E24623"/>
    <w:rsid w:val="00E25DBD"/>
    <w:rsid w:val="00E33A7D"/>
    <w:rsid w:val="00E43C33"/>
    <w:rsid w:val="00E449D0"/>
    <w:rsid w:val="00E44E89"/>
    <w:rsid w:val="00E46204"/>
    <w:rsid w:val="00E46A08"/>
    <w:rsid w:val="00E46B93"/>
    <w:rsid w:val="00E5080E"/>
    <w:rsid w:val="00E513D7"/>
    <w:rsid w:val="00E52918"/>
    <w:rsid w:val="00E62547"/>
    <w:rsid w:val="00E6268C"/>
    <w:rsid w:val="00E670EC"/>
    <w:rsid w:val="00E67874"/>
    <w:rsid w:val="00E67E0D"/>
    <w:rsid w:val="00E71FDF"/>
    <w:rsid w:val="00E7654C"/>
    <w:rsid w:val="00E765EE"/>
    <w:rsid w:val="00E7724F"/>
    <w:rsid w:val="00E813BB"/>
    <w:rsid w:val="00E8635D"/>
    <w:rsid w:val="00E86CBB"/>
    <w:rsid w:val="00E91B86"/>
    <w:rsid w:val="00E932B4"/>
    <w:rsid w:val="00E96BAC"/>
    <w:rsid w:val="00EA74C2"/>
    <w:rsid w:val="00EA7BBB"/>
    <w:rsid w:val="00EA7E36"/>
    <w:rsid w:val="00EB4237"/>
    <w:rsid w:val="00EC03D1"/>
    <w:rsid w:val="00EC0B74"/>
    <w:rsid w:val="00EC0BA3"/>
    <w:rsid w:val="00EC386A"/>
    <w:rsid w:val="00EC63F9"/>
    <w:rsid w:val="00EC6980"/>
    <w:rsid w:val="00ED11A7"/>
    <w:rsid w:val="00ED2041"/>
    <w:rsid w:val="00ED709D"/>
    <w:rsid w:val="00EE05D2"/>
    <w:rsid w:val="00EE4107"/>
    <w:rsid w:val="00EE5901"/>
    <w:rsid w:val="00EE593A"/>
    <w:rsid w:val="00EE7C88"/>
    <w:rsid w:val="00EF1554"/>
    <w:rsid w:val="00EF1E6D"/>
    <w:rsid w:val="00EF6373"/>
    <w:rsid w:val="00EF76F8"/>
    <w:rsid w:val="00F002C5"/>
    <w:rsid w:val="00F00E3B"/>
    <w:rsid w:val="00F01DC9"/>
    <w:rsid w:val="00F03089"/>
    <w:rsid w:val="00F037CE"/>
    <w:rsid w:val="00F05696"/>
    <w:rsid w:val="00F06047"/>
    <w:rsid w:val="00F069D3"/>
    <w:rsid w:val="00F12306"/>
    <w:rsid w:val="00F149E1"/>
    <w:rsid w:val="00F14B85"/>
    <w:rsid w:val="00F15577"/>
    <w:rsid w:val="00F20397"/>
    <w:rsid w:val="00F22104"/>
    <w:rsid w:val="00F24F40"/>
    <w:rsid w:val="00F251CD"/>
    <w:rsid w:val="00F25C26"/>
    <w:rsid w:val="00F263C3"/>
    <w:rsid w:val="00F26485"/>
    <w:rsid w:val="00F27C9C"/>
    <w:rsid w:val="00F27CF1"/>
    <w:rsid w:val="00F31930"/>
    <w:rsid w:val="00F32103"/>
    <w:rsid w:val="00F32582"/>
    <w:rsid w:val="00F339FA"/>
    <w:rsid w:val="00F365B6"/>
    <w:rsid w:val="00F42C49"/>
    <w:rsid w:val="00F43C3C"/>
    <w:rsid w:val="00F43F64"/>
    <w:rsid w:val="00F50A41"/>
    <w:rsid w:val="00F55DE4"/>
    <w:rsid w:val="00F57381"/>
    <w:rsid w:val="00F600F1"/>
    <w:rsid w:val="00F60B5E"/>
    <w:rsid w:val="00F64FE9"/>
    <w:rsid w:val="00F66ECF"/>
    <w:rsid w:val="00F6714C"/>
    <w:rsid w:val="00F72CE6"/>
    <w:rsid w:val="00F8078A"/>
    <w:rsid w:val="00F81761"/>
    <w:rsid w:val="00F877C1"/>
    <w:rsid w:val="00F93823"/>
    <w:rsid w:val="00F94061"/>
    <w:rsid w:val="00F95C3E"/>
    <w:rsid w:val="00F95FA6"/>
    <w:rsid w:val="00F96719"/>
    <w:rsid w:val="00F96906"/>
    <w:rsid w:val="00F96EF4"/>
    <w:rsid w:val="00FA4A95"/>
    <w:rsid w:val="00FB0145"/>
    <w:rsid w:val="00FB2FC0"/>
    <w:rsid w:val="00FB577B"/>
    <w:rsid w:val="00FB726E"/>
    <w:rsid w:val="00FC03F2"/>
    <w:rsid w:val="00FC465C"/>
    <w:rsid w:val="00FC4710"/>
    <w:rsid w:val="00FD1CEE"/>
    <w:rsid w:val="00FD31A6"/>
    <w:rsid w:val="00FD4478"/>
    <w:rsid w:val="00FD6A41"/>
    <w:rsid w:val="00FD76E9"/>
    <w:rsid w:val="00FE090F"/>
    <w:rsid w:val="00FE2383"/>
    <w:rsid w:val="00FE262D"/>
    <w:rsid w:val="00FE4E4F"/>
    <w:rsid w:val="00FF09EC"/>
    <w:rsid w:val="00FF1B31"/>
    <w:rsid w:val="00FF1CBC"/>
    <w:rsid w:val="00FF3320"/>
    <w:rsid w:val="3DBDD99F"/>
    <w:rsid w:val="6CFB2B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01F18E8"/>
  <w15:chartTrackingRefBased/>
  <w15:docId w15:val="{5FA8710B-C275-4FCF-8390-BFE298D4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ordia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4DC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C7416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id-ID" w:eastAsia="id-ID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4237"/>
    <w:pPr>
      <w:keepNext/>
      <w:keepLines/>
      <w:spacing w:before="40" w:after="0"/>
      <w:outlineLvl w:val="2"/>
    </w:pPr>
    <w:rPr>
      <w:rFonts w:ascii="Cambria" w:eastAsia="MS Gothic" w:hAnsi="Cambria" w:cs="Angsana New"/>
      <w:color w:val="243F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69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2">
    <w:name w:val="Light Grid Accent 2"/>
    <w:basedOn w:val="TableNormal"/>
    <w:uiPriority w:val="62"/>
    <w:rsid w:val="001B5EFB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MS Gothic" w:hAnsi="Cambria" w:cs="Angsana New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mbria" w:eastAsia="MS Gothic" w:hAnsi="Cambria" w:cs="Angsana New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MS Gothic" w:hAnsi="Cambria" w:cs="Angsana New"/>
        <w:b/>
        <w:bCs/>
      </w:rPr>
    </w:tblStylePr>
    <w:tblStylePr w:type="lastCol">
      <w:rPr>
        <w:rFonts w:ascii="Cambria" w:eastAsia="MS Gothic" w:hAnsi="Cambria" w:cs="Angsana New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C6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67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7CBE"/>
    <w:pPr>
      <w:ind w:left="720"/>
      <w:contextualSpacing/>
    </w:pPr>
  </w:style>
  <w:style w:type="character" w:styleId="Strong">
    <w:name w:val="Strong"/>
    <w:uiPriority w:val="22"/>
    <w:qFormat/>
    <w:rsid w:val="00062FCB"/>
    <w:rPr>
      <w:b/>
      <w:bCs/>
    </w:rPr>
  </w:style>
  <w:style w:type="character" w:customStyle="1" w:styleId="Heading1Char">
    <w:name w:val="Heading 1 Char"/>
    <w:link w:val="Heading1"/>
    <w:uiPriority w:val="9"/>
    <w:rsid w:val="00C74167"/>
    <w:rPr>
      <w:rFonts w:ascii="Times New Roman" w:eastAsia="Times New Roman" w:hAnsi="Times New Roman" w:cs="Times New Roman"/>
      <w:b/>
      <w:bCs/>
      <w:kern w:val="36"/>
      <w:sz w:val="48"/>
      <w:szCs w:val="48"/>
      <w:lang w:val="id-ID" w:eastAsia="id-ID"/>
    </w:rPr>
  </w:style>
  <w:style w:type="paragraph" w:styleId="Header">
    <w:name w:val="header"/>
    <w:basedOn w:val="Normal"/>
    <w:link w:val="HeaderChar"/>
    <w:uiPriority w:val="99"/>
    <w:unhideWhenUsed/>
    <w:rsid w:val="00E513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3D7"/>
  </w:style>
  <w:style w:type="paragraph" w:styleId="Footer">
    <w:name w:val="footer"/>
    <w:basedOn w:val="Normal"/>
    <w:link w:val="FooterChar"/>
    <w:uiPriority w:val="99"/>
    <w:unhideWhenUsed/>
    <w:rsid w:val="00E513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3D7"/>
  </w:style>
  <w:style w:type="character" w:customStyle="1" w:styleId="Heading3Char">
    <w:name w:val="Heading 3 Char"/>
    <w:link w:val="Heading3"/>
    <w:uiPriority w:val="9"/>
    <w:semiHidden/>
    <w:rsid w:val="00EB4237"/>
    <w:rPr>
      <w:rFonts w:ascii="Cambria" w:eastAsia="MS Gothic" w:hAnsi="Cambria" w:cs="Angsana New"/>
      <w:color w:val="243F60"/>
      <w:sz w:val="24"/>
      <w:szCs w:val="24"/>
    </w:rPr>
  </w:style>
  <w:style w:type="character" w:styleId="Hyperlink">
    <w:name w:val="Hyperlink"/>
    <w:uiPriority w:val="99"/>
    <w:semiHidden/>
    <w:unhideWhenUsed/>
    <w:rsid w:val="00EB4237"/>
    <w:rPr>
      <w:color w:val="0000FF"/>
      <w:u w:val="single"/>
    </w:rPr>
  </w:style>
  <w:style w:type="character" w:styleId="Emphasis">
    <w:name w:val="Emphasis"/>
    <w:uiPriority w:val="20"/>
    <w:qFormat/>
    <w:rsid w:val="00CA1DB7"/>
    <w:rPr>
      <w:i/>
      <w:iCs/>
    </w:rPr>
  </w:style>
  <w:style w:type="character" w:styleId="CommentReference">
    <w:name w:val="annotation reference"/>
    <w:uiPriority w:val="99"/>
    <w:semiHidden/>
    <w:unhideWhenUsed/>
    <w:rsid w:val="00DB7A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A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B7A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A1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A1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802E0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  <w:szCs w:val="28"/>
      <w:lang w:bidi="th-TH"/>
    </w:rPr>
  </w:style>
  <w:style w:type="paragraph" w:customStyle="1" w:styleId="Body">
    <w:name w:val="Body"/>
    <w:rsid w:val="003E69F2"/>
    <w:rPr>
      <w:rFonts w:ascii="Helvetica" w:eastAsia="ヒラギノ角ゴ Pro W3" w:hAnsi="Helvetica" w:cs="Times New Roman"/>
      <w:color w:val="000000"/>
      <w:sz w:val="24"/>
    </w:rPr>
  </w:style>
  <w:style w:type="paragraph" w:styleId="Title">
    <w:name w:val="Title"/>
    <w:basedOn w:val="Normal"/>
    <w:next w:val="Normal"/>
    <w:link w:val="TitleChar"/>
    <w:qFormat/>
    <w:rsid w:val="0031357E"/>
    <w:pPr>
      <w:spacing w:after="0" w:line="240" w:lineRule="auto"/>
      <w:contextualSpacing/>
    </w:pPr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1357E"/>
    <w:rPr>
      <w:rFonts w:ascii="Calibri Light" w:eastAsia="Times New Roman" w:hAnsi="Calibri Light" w:cs="Times New Roman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8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5C23B7-6509-4BFC-88F5-2BDCD4230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Chamber of Commerce</Company>
  <LinksUpToDate>false</LinksUpToDate>
  <CharactersWithSpaces>2096</CharactersWithSpaces>
  <SharedDoc>false</SharedDoc>
  <HLinks>
    <vt:vector size="6" baseType="variant">
      <vt:variant>
        <vt:i4>7209022</vt:i4>
      </vt:variant>
      <vt:variant>
        <vt:i4>0</vt:i4>
      </vt:variant>
      <vt:variant>
        <vt:i4>0</vt:i4>
      </vt:variant>
      <vt:variant>
        <vt:i4>5</vt:i4>
      </vt:variant>
      <vt:variant>
        <vt:lpwstr>https://www.amchamthailand.com/acct/asp/default.as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DIUser</dc:creator>
  <cp:keywords/>
  <cp:lastModifiedBy>Pham Linh</cp:lastModifiedBy>
  <cp:revision>6</cp:revision>
  <cp:lastPrinted>2020-10-15T03:52:00Z</cp:lastPrinted>
  <dcterms:created xsi:type="dcterms:W3CDTF">2020-10-15T02:46:00Z</dcterms:created>
  <dcterms:modified xsi:type="dcterms:W3CDTF">2020-10-19T08:17:00Z</dcterms:modified>
</cp:coreProperties>
</file>